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56" w:type="dxa"/>
        <w:tblLayout w:type="fixed"/>
        <w:tblLook w:val="01E0" w:firstRow="1" w:lastRow="1" w:firstColumn="1" w:lastColumn="1" w:noHBand="0" w:noVBand="0"/>
      </w:tblPr>
      <w:tblGrid>
        <w:gridCol w:w="2126"/>
        <w:gridCol w:w="2126"/>
        <w:gridCol w:w="2127"/>
        <w:gridCol w:w="2977"/>
      </w:tblGrid>
      <w:tr w:rsidR="008B2CC1" w:rsidRPr="008B2CC1" w14:paraId="5B31D2F8" w14:textId="77777777" w:rsidTr="00A8244E">
        <w:trPr>
          <w:trHeight w:hRule="exact" w:val="680"/>
        </w:trPr>
        <w:tc>
          <w:tcPr>
            <w:tcW w:w="9356" w:type="dxa"/>
            <w:gridSpan w:val="4"/>
            <w:tcMar>
              <w:left w:w="0" w:type="dxa"/>
              <w:right w:w="0" w:type="dxa"/>
            </w:tcMar>
          </w:tcPr>
          <w:p w14:paraId="272F4333" w14:textId="77777777" w:rsidR="008B2CC1" w:rsidRPr="00605827" w:rsidRDefault="008B2CC1" w:rsidP="00A8244E">
            <w:pPr>
              <w:jc w:val="right"/>
              <w:rPr>
                <w:b/>
                <w:sz w:val="40"/>
                <w:szCs w:val="40"/>
              </w:rPr>
            </w:pPr>
            <w:r w:rsidRPr="00605827">
              <w:rPr>
                <w:b/>
                <w:sz w:val="40"/>
                <w:szCs w:val="40"/>
              </w:rPr>
              <w:t>E</w:t>
            </w:r>
          </w:p>
        </w:tc>
      </w:tr>
      <w:tr w:rsidR="00DE5E0A" w:rsidRPr="008B2CC1" w14:paraId="3A4B2806" w14:textId="77777777" w:rsidTr="00275A1E">
        <w:trPr>
          <w:trHeight w:val="1587"/>
        </w:trPr>
        <w:tc>
          <w:tcPr>
            <w:tcW w:w="2126" w:type="dxa"/>
            <w:tcMar>
              <w:left w:w="0" w:type="dxa"/>
              <w:bottom w:w="0" w:type="dxa"/>
              <w:right w:w="0" w:type="dxa"/>
            </w:tcMar>
            <w:vAlign w:val="center"/>
          </w:tcPr>
          <w:p w14:paraId="21774CF6" w14:textId="3B196768" w:rsidR="00DE5E0A" w:rsidRPr="008B2CC1" w:rsidRDefault="0021147F" w:rsidP="00A8244E">
            <w:r>
              <w:rPr>
                <w:noProof/>
                <w:lang w:eastAsia="en-US"/>
              </w:rPr>
              <w:drawing>
                <wp:inline distT="0" distB="0" distL="0" distR="0" wp14:anchorId="58A0D84C" wp14:editId="7182AF11">
                  <wp:extent cx="1350010" cy="1350010"/>
                  <wp:effectExtent l="0" t="0" r="254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ISAC-Logo-RGB-Small[1]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010" cy="1350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tcMar>
              <w:left w:w="0" w:type="dxa"/>
              <w:right w:w="0" w:type="dxa"/>
            </w:tcMar>
            <w:vAlign w:val="center"/>
          </w:tcPr>
          <w:p w14:paraId="78D03D2D" w14:textId="565BF3E0" w:rsidR="00DE5E0A" w:rsidRPr="008B2CC1" w:rsidRDefault="00DE5E0A" w:rsidP="00A8244E"/>
        </w:tc>
        <w:tc>
          <w:tcPr>
            <w:tcW w:w="2127" w:type="dxa"/>
            <w:tcMar>
              <w:left w:w="0" w:type="dxa"/>
              <w:right w:w="0" w:type="dxa"/>
            </w:tcMar>
            <w:vAlign w:val="center"/>
          </w:tcPr>
          <w:p w14:paraId="67C7CFF2" w14:textId="77777777" w:rsidR="00DE5E0A" w:rsidRPr="008B2CC1" w:rsidRDefault="00DE5E0A" w:rsidP="00A8244E"/>
        </w:tc>
        <w:tc>
          <w:tcPr>
            <w:tcW w:w="2977" w:type="dxa"/>
            <w:vMerge w:val="restart"/>
            <w:tcMar>
              <w:left w:w="0" w:type="dxa"/>
              <w:right w:w="0" w:type="dxa"/>
            </w:tcMar>
          </w:tcPr>
          <w:p w14:paraId="778166A1" w14:textId="77777777" w:rsidR="00DE5E0A" w:rsidRPr="008B2CC1" w:rsidRDefault="00760EE7" w:rsidP="00275A1E">
            <w:pPr>
              <w:jc w:val="right"/>
            </w:pPr>
            <w:r>
              <w:rPr>
                <w:noProof/>
                <w:lang w:eastAsia="en-US"/>
              </w:rPr>
              <w:drawing>
                <wp:inline distT="0" distB="0" distL="0" distR="0" wp14:anchorId="53DD82BE" wp14:editId="73ED87B1">
                  <wp:extent cx="1857375" cy="1323975"/>
                  <wp:effectExtent l="0" t="0" r="9525" b="9525"/>
                  <wp:docPr id="4" name="Picture 4" descr="WIPO-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WIPO-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23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5E0A" w:rsidRPr="008B2CC1" w14:paraId="76CF6AB6" w14:textId="77777777" w:rsidTr="00275A1E">
        <w:tc>
          <w:tcPr>
            <w:tcW w:w="2126" w:type="dxa"/>
            <w:tcMar>
              <w:left w:w="0" w:type="dxa"/>
              <w:bottom w:w="0" w:type="dxa"/>
              <w:right w:w="113" w:type="dxa"/>
            </w:tcMar>
          </w:tcPr>
          <w:p w14:paraId="704B39A1" w14:textId="77777777" w:rsidR="00BD06DF" w:rsidRPr="00A84FDA" w:rsidRDefault="00BD06DF" w:rsidP="00A8244E">
            <w:pPr>
              <w:rPr>
                <w:caps/>
                <w:sz w:val="15"/>
              </w:rPr>
            </w:pPr>
          </w:p>
        </w:tc>
        <w:tc>
          <w:tcPr>
            <w:tcW w:w="2126" w:type="dxa"/>
            <w:tcMar>
              <w:left w:w="0" w:type="dxa"/>
              <w:right w:w="113" w:type="dxa"/>
            </w:tcMar>
          </w:tcPr>
          <w:p w14:paraId="10EED252" w14:textId="77777777" w:rsidR="000A6985" w:rsidRPr="00A84FDA" w:rsidRDefault="000A6985" w:rsidP="00A8244E">
            <w:pPr>
              <w:rPr>
                <w:caps/>
                <w:sz w:val="15"/>
              </w:rPr>
            </w:pPr>
          </w:p>
        </w:tc>
        <w:tc>
          <w:tcPr>
            <w:tcW w:w="2127" w:type="dxa"/>
            <w:tcMar>
              <w:left w:w="0" w:type="dxa"/>
              <w:right w:w="113" w:type="dxa"/>
            </w:tcMar>
          </w:tcPr>
          <w:p w14:paraId="35075EF1" w14:textId="77777777" w:rsidR="003967B5" w:rsidRPr="00A84FDA" w:rsidRDefault="003967B5" w:rsidP="00A8244E">
            <w:pPr>
              <w:rPr>
                <w:caps/>
                <w:sz w:val="15"/>
              </w:rPr>
            </w:pPr>
          </w:p>
        </w:tc>
        <w:tc>
          <w:tcPr>
            <w:tcW w:w="2977" w:type="dxa"/>
            <w:vMerge/>
            <w:tcMar>
              <w:left w:w="0" w:type="dxa"/>
              <w:right w:w="0" w:type="dxa"/>
            </w:tcMar>
          </w:tcPr>
          <w:p w14:paraId="76D22481" w14:textId="77777777" w:rsidR="00DE5E0A" w:rsidRDefault="00DE5E0A" w:rsidP="00A8244E"/>
        </w:tc>
      </w:tr>
      <w:tr w:rsidR="001F26A6" w:rsidRPr="001832A6" w14:paraId="71FE91C2" w14:textId="77777777" w:rsidTr="00A8244E">
        <w:trPr>
          <w:trHeight w:hRule="exact" w:val="170"/>
        </w:trPr>
        <w:tc>
          <w:tcPr>
            <w:tcW w:w="9356" w:type="dxa"/>
            <w:gridSpan w:val="4"/>
            <w:tcBorders>
              <w:bottom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DC015" w14:textId="77777777" w:rsidR="001F26A6" w:rsidRPr="00A84FDA" w:rsidRDefault="001F26A6" w:rsidP="00A8244E">
            <w:pPr>
              <w:rPr>
                <w:caps/>
                <w:szCs w:val="22"/>
              </w:rPr>
            </w:pPr>
          </w:p>
        </w:tc>
      </w:tr>
      <w:tr w:rsidR="000A46A9" w:rsidRPr="001832A6" w14:paraId="58F428C9" w14:textId="77777777" w:rsidTr="00A8244E">
        <w:trPr>
          <w:trHeight w:hRule="exact" w:val="397"/>
        </w:trPr>
        <w:tc>
          <w:tcPr>
            <w:tcW w:w="9356" w:type="dxa"/>
            <w:gridSpan w:val="4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</w:tcPr>
          <w:p w14:paraId="4E2ABF27" w14:textId="66B3C99A" w:rsidR="000A46A9" w:rsidRPr="000A46A9" w:rsidRDefault="002A7A35" w:rsidP="00A8244E">
            <w:pPr>
              <w:rPr>
                <w:b/>
                <w:caps/>
                <w:sz w:val="24"/>
              </w:rPr>
            </w:pPr>
            <w:r>
              <w:rPr>
                <w:b/>
                <w:caps/>
                <w:sz w:val="24"/>
              </w:rPr>
              <w:t>training</w:t>
            </w:r>
          </w:p>
        </w:tc>
      </w:tr>
      <w:tr w:rsidR="008B2CC1" w:rsidRPr="001832A6" w14:paraId="5016B894" w14:textId="77777777" w:rsidTr="00A60830">
        <w:trPr>
          <w:trHeight w:hRule="exact" w:val="340"/>
        </w:trPr>
        <w:tc>
          <w:tcPr>
            <w:tcW w:w="9356" w:type="dxa"/>
            <w:gridSpan w:val="4"/>
            <w:tcBorders>
              <w:top w:val="single" w:sz="4" w:space="0" w:color="auto"/>
            </w:tcBorders>
            <w:tcMar>
              <w:top w:w="170" w:type="dxa"/>
              <w:left w:w="0" w:type="dxa"/>
              <w:right w:w="0" w:type="dxa"/>
            </w:tcMar>
          </w:tcPr>
          <w:p w14:paraId="29CD9D42" w14:textId="420E981C" w:rsidR="008B2CC1" w:rsidRPr="0090731E" w:rsidRDefault="00077D9E" w:rsidP="00596006">
            <w:pPr>
              <w:jc w:val="right"/>
              <w:rPr>
                <w:rFonts w:ascii="Arial Black" w:hAnsi="Arial Black"/>
                <w:caps/>
                <w:sz w:val="15"/>
              </w:rPr>
            </w:pPr>
            <w:bookmarkStart w:id="0" w:name="Code"/>
            <w:bookmarkEnd w:id="0"/>
            <w:r>
              <w:rPr>
                <w:rFonts w:ascii="Arial Black" w:hAnsi="Arial Black"/>
                <w:caps/>
                <w:sz w:val="15"/>
              </w:rPr>
              <w:t>WIPO/IPTK/</w:t>
            </w:r>
            <w:r w:rsidR="00596006">
              <w:rPr>
                <w:rFonts w:ascii="Arial Black" w:hAnsi="Arial Black"/>
                <w:caps/>
                <w:sz w:val="15"/>
              </w:rPr>
              <w:t>GE/2/2022</w:t>
            </w:r>
            <w:r w:rsidR="009D008F">
              <w:rPr>
                <w:rFonts w:ascii="Arial Black" w:hAnsi="Arial Black"/>
                <w:caps/>
                <w:sz w:val="15"/>
              </w:rPr>
              <w:t>/1</w:t>
            </w:r>
            <w:r w:rsidR="000870B6">
              <w:rPr>
                <w:rFonts w:ascii="Arial Black" w:hAnsi="Arial Black"/>
                <w:caps/>
                <w:sz w:val="15"/>
              </w:rPr>
              <w:t xml:space="preserve"> pROV.</w:t>
            </w:r>
            <w:r w:rsidR="008B2CC1" w:rsidRPr="0090731E">
              <w:rPr>
                <w:rFonts w:ascii="Arial Black" w:hAnsi="Arial Black"/>
                <w:caps/>
                <w:sz w:val="15"/>
              </w:rPr>
              <w:t xml:space="preserve">  </w:t>
            </w:r>
          </w:p>
        </w:tc>
      </w:tr>
      <w:tr w:rsidR="008B2CC1" w:rsidRPr="001832A6" w14:paraId="1B2B5CC0" w14:textId="77777777" w:rsidTr="00A8244E">
        <w:trPr>
          <w:trHeight w:hRule="exact" w:val="170"/>
        </w:trPr>
        <w:tc>
          <w:tcPr>
            <w:tcW w:w="9356" w:type="dxa"/>
            <w:gridSpan w:val="4"/>
            <w:noWrap/>
            <w:tcMar>
              <w:left w:w="0" w:type="dxa"/>
              <w:right w:w="0" w:type="dxa"/>
            </w:tcMar>
            <w:vAlign w:val="bottom"/>
          </w:tcPr>
          <w:p w14:paraId="12B3EA2C" w14:textId="5C22B9CF" w:rsidR="008B2CC1" w:rsidRPr="0090731E" w:rsidRDefault="008B2CC1" w:rsidP="00A8244E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90731E">
              <w:rPr>
                <w:rFonts w:ascii="Arial Black" w:hAnsi="Arial Black"/>
                <w:caps/>
                <w:sz w:val="15"/>
              </w:rPr>
              <w:t xml:space="preserve">ORIGINAL: </w:t>
            </w:r>
            <w:bookmarkStart w:id="1" w:name="Original"/>
            <w:bookmarkEnd w:id="1"/>
            <w:r w:rsidR="000638B7">
              <w:rPr>
                <w:rFonts w:ascii="Arial Black" w:hAnsi="Arial Black"/>
                <w:caps/>
                <w:sz w:val="15"/>
              </w:rPr>
              <w:t>ENGLISH</w:t>
            </w:r>
          </w:p>
        </w:tc>
      </w:tr>
      <w:tr w:rsidR="008B2CC1" w:rsidRPr="001832A6" w14:paraId="1C2ADE38" w14:textId="77777777" w:rsidTr="00A8244E">
        <w:trPr>
          <w:trHeight w:hRule="exact" w:val="198"/>
        </w:trPr>
        <w:tc>
          <w:tcPr>
            <w:tcW w:w="9356" w:type="dxa"/>
            <w:gridSpan w:val="4"/>
            <w:tcMar>
              <w:left w:w="0" w:type="dxa"/>
              <w:right w:w="0" w:type="dxa"/>
            </w:tcMar>
            <w:vAlign w:val="bottom"/>
          </w:tcPr>
          <w:p w14:paraId="6991DF28" w14:textId="5CE605FF" w:rsidR="008B2CC1" w:rsidRPr="0090731E" w:rsidRDefault="008B2CC1" w:rsidP="008D42A7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90731E">
              <w:rPr>
                <w:rFonts w:ascii="Arial Black" w:hAnsi="Arial Black"/>
                <w:caps/>
                <w:sz w:val="15"/>
              </w:rPr>
              <w:t xml:space="preserve">DATE: </w:t>
            </w:r>
            <w:bookmarkStart w:id="2" w:name="Date"/>
            <w:bookmarkEnd w:id="2"/>
            <w:r w:rsidR="0052103D">
              <w:rPr>
                <w:rFonts w:ascii="Arial Black" w:hAnsi="Arial Black"/>
                <w:caps/>
                <w:sz w:val="15"/>
              </w:rPr>
              <w:t xml:space="preserve">june </w:t>
            </w:r>
            <w:r w:rsidR="008D42A7">
              <w:rPr>
                <w:rFonts w:ascii="Arial Black" w:hAnsi="Arial Black"/>
                <w:caps/>
                <w:sz w:val="15"/>
              </w:rPr>
              <w:t>20</w:t>
            </w:r>
            <w:r w:rsidR="00A60BF7">
              <w:rPr>
                <w:rFonts w:ascii="Arial Black" w:hAnsi="Arial Black"/>
                <w:caps/>
                <w:sz w:val="15"/>
              </w:rPr>
              <w:t>, 202</w:t>
            </w:r>
            <w:r w:rsidR="00BE6154">
              <w:rPr>
                <w:rFonts w:ascii="Arial Black" w:hAnsi="Arial Black"/>
                <w:caps/>
                <w:sz w:val="15"/>
              </w:rPr>
              <w:t>2</w:t>
            </w:r>
          </w:p>
        </w:tc>
      </w:tr>
    </w:tbl>
    <w:p w14:paraId="0C3BFE2D" w14:textId="3941E1BF" w:rsidR="000638B7" w:rsidRDefault="00D84D1B" w:rsidP="00AF5652">
      <w:pPr>
        <w:spacing w:before="1100" w:after="440"/>
      </w:pPr>
      <w:r w:rsidRPr="00D84D1B">
        <w:rPr>
          <w:b/>
          <w:sz w:val="28"/>
          <w:szCs w:val="28"/>
        </w:rPr>
        <w:t>Virtual Training on Photography and Copyright</w:t>
      </w:r>
      <w:r w:rsidR="000B79E6">
        <w:rPr>
          <w:b/>
          <w:sz w:val="28"/>
          <w:szCs w:val="28"/>
        </w:rPr>
        <w:t xml:space="preserve"> in the</w:t>
      </w:r>
      <w:r>
        <w:rPr>
          <w:b/>
          <w:sz w:val="28"/>
          <w:szCs w:val="28"/>
        </w:rPr>
        <w:t xml:space="preserve"> context of the</w:t>
      </w:r>
      <w:r w:rsidR="000B79E6">
        <w:rPr>
          <w:b/>
          <w:sz w:val="28"/>
          <w:szCs w:val="28"/>
        </w:rPr>
        <w:t xml:space="preserve"> </w:t>
      </w:r>
      <w:r w:rsidR="000B79E6" w:rsidRPr="000B79E6">
        <w:rPr>
          <w:b/>
          <w:sz w:val="28"/>
          <w:szCs w:val="28"/>
        </w:rPr>
        <w:t>WIPO Photography Prize for Indigenous Peoples and Local Community Youth 2021-2022</w:t>
      </w:r>
      <w:r w:rsidR="00120501">
        <w:rPr>
          <w:b/>
          <w:sz w:val="28"/>
          <w:szCs w:val="28"/>
        </w:rPr>
        <w:t xml:space="preserve"> </w:t>
      </w:r>
    </w:p>
    <w:p w14:paraId="3E29AE3A" w14:textId="77777777" w:rsidR="000638B7" w:rsidRDefault="000638B7" w:rsidP="000638B7">
      <w:proofErr w:type="gramStart"/>
      <w:r>
        <w:t>organized</w:t>
      </w:r>
      <w:proofErr w:type="gramEnd"/>
      <w:r>
        <w:t xml:space="preserve"> by</w:t>
      </w:r>
      <w:r>
        <w:br/>
      </w:r>
      <w:r w:rsidRPr="00445007">
        <w:t>the World Intellectual Property Organization (WIPO)</w:t>
      </w:r>
    </w:p>
    <w:p w14:paraId="4195FAE0" w14:textId="456541AF" w:rsidR="000638B7" w:rsidRDefault="000638B7" w:rsidP="00AF5652">
      <w:pPr>
        <w:spacing w:before="220" w:after="660"/>
      </w:pPr>
      <w:proofErr w:type="gramStart"/>
      <w:r>
        <w:t>in</w:t>
      </w:r>
      <w:proofErr w:type="gramEnd"/>
      <w:r>
        <w:t xml:space="preserve"> cooperation</w:t>
      </w:r>
      <w:r w:rsidRPr="00AC650B">
        <w:t xml:space="preserve"> with</w:t>
      </w:r>
      <w:r w:rsidR="00AF5652">
        <w:br/>
      </w:r>
      <w:r w:rsidR="00DB2412">
        <w:t xml:space="preserve">the </w:t>
      </w:r>
      <w:r w:rsidR="000B79E6" w:rsidRPr="000B79E6">
        <w:t>International Confederation of Societies of Authors and Composers</w:t>
      </w:r>
      <w:r w:rsidR="00E903E5">
        <w:t xml:space="preserve"> (CISAC)</w:t>
      </w:r>
    </w:p>
    <w:p w14:paraId="362562B5" w14:textId="7BA0A182" w:rsidR="000638B7" w:rsidRPr="001D4F23" w:rsidRDefault="000638B7" w:rsidP="000638B7">
      <w:pPr>
        <w:rPr>
          <w:b/>
          <w:sz w:val="24"/>
        </w:rPr>
      </w:pPr>
      <w:r>
        <w:rPr>
          <w:b/>
          <w:sz w:val="24"/>
        </w:rPr>
        <w:t>Geneva</w:t>
      </w:r>
      <w:r w:rsidR="003714B8">
        <w:rPr>
          <w:b/>
          <w:sz w:val="24"/>
        </w:rPr>
        <w:t xml:space="preserve"> (virtual)</w:t>
      </w:r>
      <w:r w:rsidRPr="001D4F23">
        <w:rPr>
          <w:b/>
          <w:sz w:val="24"/>
        </w:rPr>
        <w:t xml:space="preserve">, </w:t>
      </w:r>
      <w:r w:rsidR="00120501">
        <w:rPr>
          <w:b/>
          <w:sz w:val="24"/>
        </w:rPr>
        <w:t>June</w:t>
      </w:r>
      <w:r w:rsidR="005D0645">
        <w:rPr>
          <w:b/>
          <w:sz w:val="24"/>
        </w:rPr>
        <w:t xml:space="preserve"> </w:t>
      </w:r>
      <w:r w:rsidR="000B79E6">
        <w:rPr>
          <w:b/>
          <w:sz w:val="24"/>
        </w:rPr>
        <w:t>22, 2022</w:t>
      </w:r>
    </w:p>
    <w:p w14:paraId="5DA56C2B" w14:textId="5BE54299" w:rsidR="000638B7" w:rsidRPr="003845C1" w:rsidRDefault="00077D9E" w:rsidP="00AF5652">
      <w:pPr>
        <w:spacing w:before="660" w:after="220"/>
        <w:rPr>
          <w:caps/>
          <w:sz w:val="24"/>
        </w:rPr>
      </w:pPr>
      <w:bookmarkStart w:id="3" w:name="TitleOfDoc"/>
      <w:bookmarkEnd w:id="3"/>
      <w:r>
        <w:rPr>
          <w:caps/>
          <w:sz w:val="24"/>
        </w:rPr>
        <w:t xml:space="preserve">provisional </w:t>
      </w:r>
      <w:r w:rsidR="000638B7">
        <w:rPr>
          <w:caps/>
          <w:sz w:val="24"/>
        </w:rPr>
        <w:t>PROGRAM</w:t>
      </w:r>
    </w:p>
    <w:p w14:paraId="0A0309FE" w14:textId="77777777" w:rsidR="000638B7" w:rsidRPr="008B2CC1" w:rsidRDefault="000638B7" w:rsidP="00AF5652">
      <w:pPr>
        <w:spacing w:before="220"/>
        <w:rPr>
          <w:i/>
        </w:rPr>
      </w:pPr>
      <w:bookmarkStart w:id="4" w:name="Prepared"/>
      <w:bookmarkEnd w:id="4"/>
      <w:proofErr w:type="gramStart"/>
      <w:r w:rsidRPr="00445007">
        <w:rPr>
          <w:i/>
        </w:rPr>
        <w:t>prepared</w:t>
      </w:r>
      <w:proofErr w:type="gramEnd"/>
      <w:r w:rsidRPr="00445007">
        <w:rPr>
          <w:i/>
        </w:rPr>
        <w:t xml:space="preserve"> by the International Bureau of WIPO</w:t>
      </w:r>
    </w:p>
    <w:p w14:paraId="3A3224A0" w14:textId="77777777" w:rsidR="000638B7" w:rsidRDefault="000638B7" w:rsidP="000638B7">
      <w:pPr>
        <w:rPr>
          <w:szCs w:val="22"/>
          <w:u w:val="single"/>
        </w:rPr>
      </w:pPr>
      <w:r>
        <w:br w:type="page"/>
      </w:r>
    </w:p>
    <w:tbl>
      <w:tblPr>
        <w:tblW w:w="9072" w:type="dxa"/>
        <w:jc w:val="center"/>
        <w:tblLayout w:type="fixed"/>
        <w:tblCellMar>
          <w:left w:w="142" w:type="dxa"/>
          <w:right w:w="142" w:type="dxa"/>
        </w:tblCellMar>
        <w:tblLook w:val="0000" w:firstRow="0" w:lastRow="0" w:firstColumn="0" w:lastColumn="0" w:noHBand="0" w:noVBand="0"/>
      </w:tblPr>
      <w:tblGrid>
        <w:gridCol w:w="3213"/>
        <w:gridCol w:w="5859"/>
      </w:tblGrid>
      <w:tr w:rsidR="000638B7" w14:paraId="55F858F4" w14:textId="77777777" w:rsidTr="00F25852">
        <w:trPr>
          <w:trHeight w:val="1818"/>
          <w:jc w:val="center"/>
        </w:trPr>
        <w:tc>
          <w:tcPr>
            <w:tcW w:w="3213" w:type="dxa"/>
            <w:tcMar>
              <w:right w:w="96" w:type="dxa"/>
            </w:tcMar>
          </w:tcPr>
          <w:p w14:paraId="30B3CF2A" w14:textId="77777777" w:rsidR="000638B7" w:rsidRPr="00DF5001" w:rsidRDefault="000638B7" w:rsidP="00F25852">
            <w:pPr>
              <w:rPr>
                <w:b/>
              </w:rPr>
            </w:pPr>
            <w:r>
              <w:rPr>
                <w:b/>
              </w:rPr>
              <w:lastRenderedPageBreak/>
              <w:t>Background:</w:t>
            </w:r>
          </w:p>
        </w:tc>
        <w:tc>
          <w:tcPr>
            <w:tcW w:w="5859" w:type="dxa"/>
            <w:tcMar>
              <w:left w:w="142" w:type="dxa"/>
            </w:tcMar>
          </w:tcPr>
          <w:p w14:paraId="7D1F4B35" w14:textId="3556471B" w:rsidR="000638B7" w:rsidRPr="00D6790D" w:rsidRDefault="000638B7" w:rsidP="00F25852">
            <w:pPr>
              <w:spacing w:after="160" w:line="259" w:lineRule="auto"/>
              <w:rPr>
                <w:spacing w:val="-6"/>
              </w:rPr>
            </w:pPr>
            <w:r w:rsidRPr="00D6790D">
              <w:rPr>
                <w:spacing w:val="-6"/>
              </w:rPr>
              <w:t xml:space="preserve">This </w:t>
            </w:r>
            <w:r w:rsidR="00897CAB" w:rsidRPr="00D6790D">
              <w:rPr>
                <w:spacing w:val="-6"/>
              </w:rPr>
              <w:t xml:space="preserve">Virtual Training on Photography and Copyright </w:t>
            </w:r>
            <w:r w:rsidRPr="00D6790D">
              <w:rPr>
                <w:spacing w:val="-6"/>
              </w:rPr>
              <w:t xml:space="preserve">is offered in the context of the </w:t>
            </w:r>
            <w:r w:rsidR="000B79E6" w:rsidRPr="00D6790D">
              <w:rPr>
                <w:spacing w:val="-6"/>
              </w:rPr>
              <w:t>WIPO Photography Prize for Indigenous Peoples and Local Community Youth 2021-2022</w:t>
            </w:r>
            <w:r w:rsidR="0045152C" w:rsidRPr="00D6790D">
              <w:rPr>
                <w:spacing w:val="-6"/>
              </w:rPr>
              <w:t xml:space="preserve"> (the </w:t>
            </w:r>
            <w:r w:rsidR="00911986" w:rsidRPr="00D6790D">
              <w:rPr>
                <w:spacing w:val="-6"/>
              </w:rPr>
              <w:t xml:space="preserve">WIPO Photography </w:t>
            </w:r>
            <w:r w:rsidR="000B79E6" w:rsidRPr="00D6790D">
              <w:rPr>
                <w:spacing w:val="-6"/>
              </w:rPr>
              <w:t>Prize</w:t>
            </w:r>
            <w:r w:rsidR="0045152C" w:rsidRPr="00D6790D">
              <w:rPr>
                <w:spacing w:val="-6"/>
              </w:rPr>
              <w:t>).</w:t>
            </w:r>
            <w:r w:rsidR="00497553" w:rsidRPr="00D6790D">
              <w:rPr>
                <w:spacing w:val="-6"/>
              </w:rPr>
              <w:t xml:space="preserve"> It is organized specifically for the participants in the WIPO Photography Prize.</w:t>
            </w:r>
          </w:p>
          <w:p w14:paraId="4E528288" w14:textId="42C1B458" w:rsidR="000638B7" w:rsidRDefault="000638B7" w:rsidP="00897CAB">
            <w:pPr>
              <w:spacing w:after="160" w:line="259" w:lineRule="auto"/>
            </w:pPr>
            <w:r>
              <w:t xml:space="preserve">The </w:t>
            </w:r>
            <w:r w:rsidR="00897CAB">
              <w:t xml:space="preserve">WIPO Photography Prize </w:t>
            </w:r>
            <w:r>
              <w:t xml:space="preserve">aims </w:t>
            </w:r>
            <w:r w:rsidR="000B79E6" w:rsidRPr="000B79E6">
              <w:t>to celebrate and make widely known the creativity of Indigenous</w:t>
            </w:r>
            <w:r w:rsidR="00897CAB">
              <w:t xml:space="preserve"> peoples</w:t>
            </w:r>
            <w:r w:rsidR="000B79E6" w:rsidRPr="000B79E6">
              <w:t xml:space="preserve"> and local community youth, as well as raise their awareness on how copyright can be used to protect their creativity expressed in the photographs.</w:t>
            </w:r>
          </w:p>
          <w:p w14:paraId="57D30875" w14:textId="68DF01BC" w:rsidR="00897CAB" w:rsidRDefault="00897CAB" w:rsidP="00497553">
            <w:pPr>
              <w:spacing w:after="160" w:line="259" w:lineRule="auto"/>
            </w:pPr>
          </w:p>
        </w:tc>
      </w:tr>
      <w:tr w:rsidR="000638B7" w14:paraId="73FFF2A0" w14:textId="77777777" w:rsidTr="00F25852">
        <w:trPr>
          <w:trHeight w:val="4248"/>
          <w:jc w:val="center"/>
        </w:trPr>
        <w:tc>
          <w:tcPr>
            <w:tcW w:w="3213" w:type="dxa"/>
            <w:tcMar>
              <w:right w:w="96" w:type="dxa"/>
            </w:tcMar>
          </w:tcPr>
          <w:p w14:paraId="33796A6C" w14:textId="77777777" w:rsidR="000638B7" w:rsidRPr="00DF5001" w:rsidRDefault="000638B7" w:rsidP="00F25852">
            <w:pPr>
              <w:rPr>
                <w:b/>
              </w:rPr>
            </w:pPr>
            <w:r w:rsidRPr="00DF5001">
              <w:rPr>
                <w:b/>
              </w:rPr>
              <w:t>Objectives:</w:t>
            </w:r>
          </w:p>
        </w:tc>
        <w:tc>
          <w:tcPr>
            <w:tcW w:w="5859" w:type="dxa"/>
            <w:tcMar>
              <w:left w:w="142" w:type="dxa"/>
            </w:tcMar>
          </w:tcPr>
          <w:p w14:paraId="53F48CA5" w14:textId="26DFF4EA" w:rsidR="000638B7" w:rsidRDefault="000638B7" w:rsidP="00F25852">
            <w:pPr>
              <w:spacing w:after="160" w:line="259" w:lineRule="auto"/>
            </w:pPr>
            <w:r>
              <w:t xml:space="preserve">The objectives of the </w:t>
            </w:r>
            <w:r w:rsidR="00897CAB" w:rsidRPr="00CF6EDD">
              <w:t xml:space="preserve">Virtual </w:t>
            </w:r>
            <w:r w:rsidR="00897CAB">
              <w:t>Training</w:t>
            </w:r>
            <w:r w:rsidR="00897CAB" w:rsidRPr="00CF6EDD">
              <w:t xml:space="preserve"> on Photography and Copyright</w:t>
            </w:r>
            <w:r w:rsidR="000B79E6" w:rsidRPr="000B79E6">
              <w:t xml:space="preserve"> </w:t>
            </w:r>
            <w:r>
              <w:t>are to provide the opportunity for participants to:</w:t>
            </w:r>
          </w:p>
          <w:p w14:paraId="67C486DB" w14:textId="25BA13E9" w:rsidR="000638B7" w:rsidRDefault="000638B7" w:rsidP="000902BF">
            <w:pPr>
              <w:pStyle w:val="ListParagraph"/>
              <w:numPr>
                <w:ilvl w:val="0"/>
                <w:numId w:val="8"/>
              </w:numPr>
              <w:spacing w:after="160" w:line="259" w:lineRule="auto"/>
            </w:pPr>
            <w:r>
              <w:t xml:space="preserve">Acquire basic knowledge of the main principles, systems and tools of the </w:t>
            </w:r>
            <w:r w:rsidR="003714B8">
              <w:t>c</w:t>
            </w:r>
            <w:r w:rsidR="000B79E6">
              <w:t>opyright</w:t>
            </w:r>
            <w:r>
              <w:t xml:space="preserve"> system</w:t>
            </w:r>
            <w:r w:rsidR="000B79E6">
              <w:t xml:space="preserve"> related to Photography.</w:t>
            </w:r>
          </w:p>
          <w:p w14:paraId="54093285" w14:textId="77777777" w:rsidR="00F92A35" w:rsidRDefault="00F92A35" w:rsidP="00F92A35">
            <w:pPr>
              <w:pStyle w:val="ListParagraph"/>
              <w:spacing w:after="160" w:line="259" w:lineRule="auto"/>
            </w:pPr>
          </w:p>
          <w:p w14:paraId="590371ED" w14:textId="7043871D" w:rsidR="00F92A35" w:rsidRDefault="00F92A35" w:rsidP="000902BF">
            <w:pPr>
              <w:pStyle w:val="ListParagraph"/>
              <w:numPr>
                <w:ilvl w:val="0"/>
                <w:numId w:val="8"/>
              </w:numPr>
              <w:spacing w:after="160" w:line="259" w:lineRule="auto"/>
            </w:pPr>
            <w:r>
              <w:t xml:space="preserve">Acquire basic practical tools on how to manage photographs protected by </w:t>
            </w:r>
            <w:r w:rsidR="003714B8">
              <w:t>c</w:t>
            </w:r>
            <w:r>
              <w:t>opyright.</w:t>
            </w:r>
          </w:p>
          <w:p w14:paraId="7976757E" w14:textId="77777777" w:rsidR="000638B7" w:rsidRDefault="000638B7" w:rsidP="000902BF">
            <w:pPr>
              <w:pStyle w:val="ListParagraph"/>
              <w:spacing w:after="160" w:line="259" w:lineRule="auto"/>
            </w:pPr>
          </w:p>
          <w:p w14:paraId="7B8D3A3B" w14:textId="7E8D86C3" w:rsidR="000638B7" w:rsidRDefault="000B79E6" w:rsidP="000902BF">
            <w:pPr>
              <w:pStyle w:val="ListParagraph"/>
              <w:numPr>
                <w:ilvl w:val="0"/>
                <w:numId w:val="8"/>
              </w:numPr>
              <w:spacing w:after="160" w:line="259" w:lineRule="auto"/>
            </w:pPr>
            <w:r>
              <w:t xml:space="preserve">Acquire basic knowledge on collective </w:t>
            </w:r>
            <w:r w:rsidR="00DB2412">
              <w:t>management</w:t>
            </w:r>
            <w:r>
              <w:t xml:space="preserve"> mechanisms associated to</w:t>
            </w:r>
            <w:r w:rsidR="00A60BF7">
              <w:t xml:space="preserve"> photography</w:t>
            </w:r>
            <w:r w:rsidR="00AE22E6">
              <w:t xml:space="preserve"> and</w:t>
            </w:r>
            <w:r>
              <w:t xml:space="preserve"> visual arts. </w:t>
            </w:r>
          </w:p>
        </w:tc>
      </w:tr>
    </w:tbl>
    <w:p w14:paraId="09E1D7AF" w14:textId="77777777" w:rsidR="000638B7" w:rsidRDefault="000638B7" w:rsidP="000638B7">
      <w:pPr>
        <w:rPr>
          <w:szCs w:val="22"/>
          <w:u w:val="single"/>
        </w:rPr>
      </w:pPr>
      <w:r>
        <w:rPr>
          <w:szCs w:val="22"/>
          <w:u w:val="single"/>
        </w:rPr>
        <w:br w:type="page"/>
      </w:r>
    </w:p>
    <w:p w14:paraId="381C05E1" w14:textId="23942A62" w:rsidR="000638B7" w:rsidRDefault="00120501" w:rsidP="000638B7">
      <w:pPr>
        <w:ind w:left="3420" w:hanging="3420"/>
        <w:rPr>
          <w:szCs w:val="22"/>
          <w:u w:val="single"/>
        </w:rPr>
      </w:pPr>
      <w:r>
        <w:rPr>
          <w:szCs w:val="22"/>
          <w:u w:val="single"/>
        </w:rPr>
        <w:lastRenderedPageBreak/>
        <w:t>Wednesday</w:t>
      </w:r>
      <w:r w:rsidR="000638B7" w:rsidRPr="008121DF">
        <w:rPr>
          <w:szCs w:val="22"/>
          <w:u w:val="single"/>
        </w:rPr>
        <w:t xml:space="preserve">, </w:t>
      </w:r>
      <w:r>
        <w:rPr>
          <w:szCs w:val="22"/>
          <w:u w:val="single"/>
        </w:rPr>
        <w:t>June</w:t>
      </w:r>
      <w:r w:rsidR="000B79E6">
        <w:rPr>
          <w:szCs w:val="22"/>
          <w:u w:val="single"/>
        </w:rPr>
        <w:t xml:space="preserve"> 22</w:t>
      </w:r>
      <w:r w:rsidR="000638B7">
        <w:rPr>
          <w:szCs w:val="22"/>
          <w:u w:val="single"/>
        </w:rPr>
        <w:t xml:space="preserve">, </w:t>
      </w:r>
      <w:r w:rsidR="005D0645">
        <w:rPr>
          <w:szCs w:val="22"/>
          <w:u w:val="single"/>
        </w:rPr>
        <w:t>202</w:t>
      </w:r>
      <w:r>
        <w:rPr>
          <w:szCs w:val="22"/>
          <w:u w:val="single"/>
        </w:rPr>
        <w:t>2</w:t>
      </w:r>
      <w:r w:rsidR="00E25C91">
        <w:rPr>
          <w:szCs w:val="22"/>
          <w:u w:val="single"/>
        </w:rPr>
        <w:t xml:space="preserve"> (Geneva time)</w:t>
      </w:r>
    </w:p>
    <w:p w14:paraId="69326606" w14:textId="100A5A62" w:rsidR="00B43A09" w:rsidRDefault="00B43A09" w:rsidP="000638B7">
      <w:pPr>
        <w:ind w:left="3420" w:hanging="3420"/>
        <w:rPr>
          <w:szCs w:val="22"/>
          <w:u w:val="single"/>
        </w:rPr>
      </w:pPr>
    </w:p>
    <w:tbl>
      <w:tblPr>
        <w:tblW w:w="9571" w:type="dxa"/>
        <w:tblLook w:val="01E0" w:firstRow="1" w:lastRow="1" w:firstColumn="1" w:lastColumn="1" w:noHBand="0" w:noVBand="0"/>
      </w:tblPr>
      <w:tblGrid>
        <w:gridCol w:w="1845"/>
        <w:gridCol w:w="1515"/>
        <w:gridCol w:w="16"/>
        <w:gridCol w:w="6195"/>
      </w:tblGrid>
      <w:tr w:rsidR="00B43A09" w14:paraId="254AD111" w14:textId="77777777" w:rsidTr="00897CAB">
        <w:tc>
          <w:tcPr>
            <w:tcW w:w="1845" w:type="dxa"/>
            <w:shd w:val="clear" w:color="auto" w:fill="auto"/>
          </w:tcPr>
          <w:p w14:paraId="62F2C70D" w14:textId="3951477A" w:rsidR="00B43A09" w:rsidRDefault="00B43A09" w:rsidP="00B43A09">
            <w:r>
              <w:t xml:space="preserve">15.00 – 15.10 </w:t>
            </w:r>
          </w:p>
        </w:tc>
        <w:tc>
          <w:tcPr>
            <w:tcW w:w="7726" w:type="dxa"/>
            <w:gridSpan w:val="3"/>
            <w:shd w:val="clear" w:color="auto" w:fill="auto"/>
          </w:tcPr>
          <w:p w14:paraId="0AF74299" w14:textId="64A78B98" w:rsidR="00B43A09" w:rsidRDefault="00B43A09" w:rsidP="00E6032F">
            <w:pPr>
              <w:rPr>
                <w:b/>
              </w:rPr>
            </w:pPr>
            <w:r w:rsidRPr="00074DEA">
              <w:rPr>
                <w:b/>
              </w:rPr>
              <w:t xml:space="preserve">Opening </w:t>
            </w:r>
          </w:p>
          <w:p w14:paraId="4AC2913E" w14:textId="77777777" w:rsidR="00B43A09" w:rsidRDefault="00B43A09" w:rsidP="00E6032F"/>
        </w:tc>
      </w:tr>
      <w:tr w:rsidR="00B43A09" w14:paraId="24424926" w14:textId="77777777" w:rsidTr="00897CAB">
        <w:tc>
          <w:tcPr>
            <w:tcW w:w="1845" w:type="dxa"/>
            <w:shd w:val="clear" w:color="auto" w:fill="auto"/>
          </w:tcPr>
          <w:p w14:paraId="42432EF9" w14:textId="77777777" w:rsidR="00B43A09" w:rsidRDefault="00B43A09" w:rsidP="00E6032F"/>
        </w:tc>
        <w:tc>
          <w:tcPr>
            <w:tcW w:w="1515" w:type="dxa"/>
            <w:shd w:val="clear" w:color="auto" w:fill="auto"/>
          </w:tcPr>
          <w:p w14:paraId="266DF055" w14:textId="77777777" w:rsidR="00B43A09" w:rsidRDefault="00B43A09" w:rsidP="00E6032F">
            <w:r>
              <w:t>Facilitator:</w:t>
            </w:r>
          </w:p>
        </w:tc>
        <w:tc>
          <w:tcPr>
            <w:tcW w:w="6211" w:type="dxa"/>
            <w:gridSpan w:val="2"/>
            <w:shd w:val="clear" w:color="auto" w:fill="auto"/>
          </w:tcPr>
          <w:p w14:paraId="62A9B99B" w14:textId="388DF253" w:rsidR="00B43A09" w:rsidRDefault="00B43A09" w:rsidP="00B43A09">
            <w:r>
              <w:t xml:space="preserve">Ms. Anna </w:t>
            </w:r>
            <w:proofErr w:type="spellStart"/>
            <w:r w:rsidRPr="00F65044">
              <w:t>S</w:t>
            </w:r>
            <w:r>
              <w:t>inkevich</w:t>
            </w:r>
            <w:proofErr w:type="spellEnd"/>
            <w:r w:rsidRPr="00F65044">
              <w:t>,</w:t>
            </w:r>
            <w:r>
              <w:t xml:space="preserve"> Indigenous</w:t>
            </w:r>
            <w:r w:rsidRPr="00F65044">
              <w:t xml:space="preserve"> Fellow, Traditional Knowledge Division, Global Challenges and Partnerships Sector</w:t>
            </w:r>
            <w:r>
              <w:t xml:space="preserve">, </w:t>
            </w:r>
            <w:r w:rsidRPr="009C7ABD">
              <w:t>World Intellectual Property Organization (WIPO)</w:t>
            </w:r>
            <w:r w:rsidR="000902BF">
              <w:t>, Geneva</w:t>
            </w:r>
          </w:p>
        </w:tc>
      </w:tr>
      <w:tr w:rsidR="00B43A09" w14:paraId="2DA050B9" w14:textId="77777777" w:rsidTr="00897CAB">
        <w:tc>
          <w:tcPr>
            <w:tcW w:w="1845" w:type="dxa"/>
            <w:shd w:val="clear" w:color="auto" w:fill="auto"/>
          </w:tcPr>
          <w:p w14:paraId="1DFD087B" w14:textId="77777777" w:rsidR="00B43A09" w:rsidRDefault="00B43A09" w:rsidP="00E6032F"/>
        </w:tc>
        <w:tc>
          <w:tcPr>
            <w:tcW w:w="1515" w:type="dxa"/>
            <w:shd w:val="clear" w:color="auto" w:fill="auto"/>
          </w:tcPr>
          <w:p w14:paraId="0F3B09B7" w14:textId="77777777" w:rsidR="00B43A09" w:rsidRDefault="00B43A09" w:rsidP="00E6032F"/>
        </w:tc>
        <w:tc>
          <w:tcPr>
            <w:tcW w:w="6211" w:type="dxa"/>
            <w:gridSpan w:val="2"/>
            <w:shd w:val="clear" w:color="auto" w:fill="auto"/>
          </w:tcPr>
          <w:p w14:paraId="66F05957" w14:textId="77777777" w:rsidR="00B43A09" w:rsidRDefault="00B43A09" w:rsidP="00E6032F"/>
        </w:tc>
      </w:tr>
      <w:tr w:rsidR="00B43A09" w14:paraId="2A8A50DE" w14:textId="77777777" w:rsidTr="00897CAB">
        <w:tc>
          <w:tcPr>
            <w:tcW w:w="1845" w:type="dxa"/>
            <w:shd w:val="clear" w:color="auto" w:fill="auto"/>
          </w:tcPr>
          <w:p w14:paraId="7A45952E" w14:textId="77777777" w:rsidR="00B43A09" w:rsidRDefault="00B43A09" w:rsidP="00E6032F"/>
        </w:tc>
        <w:tc>
          <w:tcPr>
            <w:tcW w:w="1515" w:type="dxa"/>
            <w:shd w:val="clear" w:color="auto" w:fill="auto"/>
          </w:tcPr>
          <w:p w14:paraId="5A790CF5" w14:textId="77777777" w:rsidR="00B43A09" w:rsidRDefault="00B43A09" w:rsidP="00E6032F">
            <w:r>
              <w:t xml:space="preserve">Speakers: </w:t>
            </w:r>
          </w:p>
        </w:tc>
        <w:tc>
          <w:tcPr>
            <w:tcW w:w="6211" w:type="dxa"/>
            <w:gridSpan w:val="2"/>
            <w:shd w:val="clear" w:color="auto" w:fill="auto"/>
          </w:tcPr>
          <w:p w14:paraId="7C40C959" w14:textId="4E2EF38E" w:rsidR="00B43A09" w:rsidRDefault="00B43A09" w:rsidP="00E6032F">
            <w:r w:rsidRPr="00362D4B">
              <w:t xml:space="preserve">Mr. Wend </w:t>
            </w:r>
            <w:proofErr w:type="spellStart"/>
            <w:r w:rsidRPr="00362D4B">
              <w:t>Wendland</w:t>
            </w:r>
            <w:proofErr w:type="spellEnd"/>
            <w:r w:rsidRPr="00362D4B">
              <w:t xml:space="preserve">, Director, Traditional Knowledge </w:t>
            </w:r>
            <w:r>
              <w:t xml:space="preserve">Division, Global Challenges and Partnerships Sector, </w:t>
            </w:r>
            <w:r w:rsidRPr="009C7ABD">
              <w:t>WIPO</w:t>
            </w:r>
            <w:r w:rsidR="000902BF">
              <w:t>, Geneva</w:t>
            </w:r>
          </w:p>
          <w:p w14:paraId="5F7AEEB0" w14:textId="77777777" w:rsidR="00B43A09" w:rsidRDefault="00B43A09" w:rsidP="00E6032F"/>
          <w:p w14:paraId="4459226C" w14:textId="2779378E" w:rsidR="00B43A09" w:rsidRDefault="007054C4" w:rsidP="00F80D9D">
            <w:r w:rsidRPr="00F80D9D">
              <w:t xml:space="preserve">Dr. Urban Pappi, </w:t>
            </w:r>
            <w:r>
              <w:t xml:space="preserve">CEO, German Society VG BILD-KUNST, Bonn, Germany, and Member of the Board of Directors of the </w:t>
            </w:r>
            <w:r w:rsidRPr="00E903E5">
              <w:t>International Confederation of Societies of Authors and Composers (CISAC)</w:t>
            </w:r>
            <w:r>
              <w:t>, Neuilly sur Seine, France</w:t>
            </w:r>
          </w:p>
        </w:tc>
      </w:tr>
      <w:tr w:rsidR="000902BF" w14:paraId="72BCC90A" w14:textId="77777777" w:rsidTr="00897CAB">
        <w:tc>
          <w:tcPr>
            <w:tcW w:w="1845" w:type="dxa"/>
            <w:shd w:val="clear" w:color="auto" w:fill="auto"/>
          </w:tcPr>
          <w:p w14:paraId="04D24F9D" w14:textId="77777777" w:rsidR="000902BF" w:rsidRDefault="000902BF" w:rsidP="00E6032F"/>
        </w:tc>
        <w:tc>
          <w:tcPr>
            <w:tcW w:w="1515" w:type="dxa"/>
            <w:shd w:val="clear" w:color="auto" w:fill="auto"/>
          </w:tcPr>
          <w:p w14:paraId="1344EC9D" w14:textId="77777777" w:rsidR="000902BF" w:rsidRDefault="000902BF" w:rsidP="00E6032F"/>
        </w:tc>
        <w:tc>
          <w:tcPr>
            <w:tcW w:w="6211" w:type="dxa"/>
            <w:gridSpan w:val="2"/>
            <w:shd w:val="clear" w:color="auto" w:fill="auto"/>
          </w:tcPr>
          <w:p w14:paraId="56360DD0" w14:textId="77777777" w:rsidR="000902BF" w:rsidRDefault="000902BF" w:rsidP="00E6032F"/>
        </w:tc>
      </w:tr>
      <w:tr w:rsidR="00B43A09" w14:paraId="725F678A" w14:textId="77777777" w:rsidTr="00897CAB">
        <w:tc>
          <w:tcPr>
            <w:tcW w:w="1845" w:type="dxa"/>
            <w:shd w:val="clear" w:color="auto" w:fill="auto"/>
          </w:tcPr>
          <w:p w14:paraId="174D2101" w14:textId="77777777" w:rsidR="00B43A09" w:rsidRDefault="00B43A09" w:rsidP="00E6032F"/>
        </w:tc>
        <w:tc>
          <w:tcPr>
            <w:tcW w:w="1515" w:type="dxa"/>
            <w:shd w:val="clear" w:color="auto" w:fill="auto"/>
          </w:tcPr>
          <w:p w14:paraId="04F7DA5D" w14:textId="77777777" w:rsidR="00B43A09" w:rsidRDefault="00B43A09" w:rsidP="00E6032F"/>
        </w:tc>
        <w:tc>
          <w:tcPr>
            <w:tcW w:w="6211" w:type="dxa"/>
            <w:gridSpan w:val="2"/>
            <w:shd w:val="clear" w:color="auto" w:fill="auto"/>
          </w:tcPr>
          <w:p w14:paraId="3380E1B3" w14:textId="77777777" w:rsidR="00B43A09" w:rsidRDefault="00B43A09" w:rsidP="00E6032F"/>
        </w:tc>
      </w:tr>
      <w:tr w:rsidR="00897CAB" w14:paraId="478CF181" w14:textId="77777777" w:rsidTr="00897CAB">
        <w:tc>
          <w:tcPr>
            <w:tcW w:w="1845" w:type="dxa"/>
            <w:shd w:val="clear" w:color="auto" w:fill="auto"/>
          </w:tcPr>
          <w:p w14:paraId="70217B82" w14:textId="4B5D2E56" w:rsidR="00897CAB" w:rsidRDefault="00897CAB" w:rsidP="00E6032F">
            <w:r>
              <w:t>15.10 – 15.20</w:t>
            </w:r>
          </w:p>
        </w:tc>
        <w:tc>
          <w:tcPr>
            <w:tcW w:w="7726" w:type="dxa"/>
            <w:gridSpan w:val="3"/>
            <w:shd w:val="clear" w:color="auto" w:fill="auto"/>
          </w:tcPr>
          <w:p w14:paraId="4ED474AD" w14:textId="3F67A647" w:rsidR="00897CAB" w:rsidRDefault="00897CAB" w:rsidP="00897CAB">
            <w:r>
              <w:rPr>
                <w:b/>
              </w:rPr>
              <w:t xml:space="preserve">WIPO Photography Prize: </w:t>
            </w:r>
            <w:r w:rsidR="00D277B5">
              <w:rPr>
                <w:b/>
              </w:rPr>
              <w:t xml:space="preserve"> </w:t>
            </w:r>
            <w:r>
              <w:rPr>
                <w:b/>
              </w:rPr>
              <w:t>a brief overview</w:t>
            </w:r>
          </w:p>
        </w:tc>
      </w:tr>
      <w:tr w:rsidR="00897CAB" w14:paraId="7E447B72" w14:textId="77777777" w:rsidTr="00897CAB">
        <w:tc>
          <w:tcPr>
            <w:tcW w:w="1845" w:type="dxa"/>
            <w:shd w:val="clear" w:color="auto" w:fill="auto"/>
          </w:tcPr>
          <w:p w14:paraId="4CC5477B" w14:textId="77777777" w:rsidR="00897CAB" w:rsidRDefault="00897CAB" w:rsidP="00E6032F"/>
        </w:tc>
        <w:tc>
          <w:tcPr>
            <w:tcW w:w="7726" w:type="dxa"/>
            <w:gridSpan w:val="3"/>
            <w:shd w:val="clear" w:color="auto" w:fill="auto"/>
          </w:tcPr>
          <w:p w14:paraId="47540B5B" w14:textId="77777777" w:rsidR="00897CAB" w:rsidRDefault="00897CAB" w:rsidP="00897CAB">
            <w:pPr>
              <w:rPr>
                <w:b/>
              </w:rPr>
            </w:pPr>
          </w:p>
        </w:tc>
      </w:tr>
      <w:tr w:rsidR="00897CAB" w14:paraId="3DC24ED9" w14:textId="77777777" w:rsidTr="00897CAB">
        <w:tc>
          <w:tcPr>
            <w:tcW w:w="1845" w:type="dxa"/>
            <w:shd w:val="clear" w:color="auto" w:fill="auto"/>
          </w:tcPr>
          <w:p w14:paraId="3EF76D3F" w14:textId="77777777" w:rsidR="00897CAB" w:rsidRDefault="00897CAB" w:rsidP="00E6032F"/>
        </w:tc>
        <w:tc>
          <w:tcPr>
            <w:tcW w:w="1515" w:type="dxa"/>
            <w:shd w:val="clear" w:color="auto" w:fill="auto"/>
          </w:tcPr>
          <w:p w14:paraId="3526DC3C" w14:textId="5F21E051" w:rsidR="00897CAB" w:rsidRDefault="00897CAB" w:rsidP="00E6032F">
            <w:r>
              <w:t>Speaker:</w:t>
            </w:r>
          </w:p>
        </w:tc>
        <w:tc>
          <w:tcPr>
            <w:tcW w:w="6211" w:type="dxa"/>
            <w:gridSpan w:val="2"/>
            <w:shd w:val="clear" w:color="auto" w:fill="auto"/>
          </w:tcPr>
          <w:p w14:paraId="2EDBB52D" w14:textId="0EF86966" w:rsidR="00897CAB" w:rsidRDefault="00897CAB" w:rsidP="00E6032F">
            <w:r>
              <w:t xml:space="preserve">Ms. Anna </w:t>
            </w:r>
            <w:proofErr w:type="spellStart"/>
            <w:r w:rsidRPr="00F65044">
              <w:t>S</w:t>
            </w:r>
            <w:r>
              <w:t>inkevich</w:t>
            </w:r>
            <w:proofErr w:type="spellEnd"/>
          </w:p>
        </w:tc>
      </w:tr>
      <w:tr w:rsidR="000902BF" w14:paraId="3F1C0960" w14:textId="77777777" w:rsidTr="00897CAB">
        <w:tc>
          <w:tcPr>
            <w:tcW w:w="1845" w:type="dxa"/>
            <w:shd w:val="clear" w:color="auto" w:fill="auto"/>
          </w:tcPr>
          <w:p w14:paraId="4002496D" w14:textId="77777777" w:rsidR="000902BF" w:rsidRDefault="000902BF" w:rsidP="00E6032F"/>
        </w:tc>
        <w:tc>
          <w:tcPr>
            <w:tcW w:w="1515" w:type="dxa"/>
            <w:shd w:val="clear" w:color="auto" w:fill="auto"/>
          </w:tcPr>
          <w:p w14:paraId="32C7B988" w14:textId="77777777" w:rsidR="000902BF" w:rsidRDefault="000902BF" w:rsidP="00E6032F"/>
        </w:tc>
        <w:tc>
          <w:tcPr>
            <w:tcW w:w="6211" w:type="dxa"/>
            <w:gridSpan w:val="2"/>
            <w:shd w:val="clear" w:color="auto" w:fill="auto"/>
          </w:tcPr>
          <w:p w14:paraId="33257591" w14:textId="77777777" w:rsidR="000902BF" w:rsidRDefault="000902BF" w:rsidP="00E6032F"/>
        </w:tc>
      </w:tr>
      <w:tr w:rsidR="00897CAB" w14:paraId="3032BCEE" w14:textId="77777777" w:rsidTr="00897CAB">
        <w:tc>
          <w:tcPr>
            <w:tcW w:w="1845" w:type="dxa"/>
            <w:shd w:val="clear" w:color="auto" w:fill="auto"/>
          </w:tcPr>
          <w:p w14:paraId="7A723D27" w14:textId="77777777" w:rsidR="00897CAB" w:rsidRDefault="00897CAB" w:rsidP="00E6032F"/>
        </w:tc>
        <w:tc>
          <w:tcPr>
            <w:tcW w:w="1515" w:type="dxa"/>
            <w:shd w:val="clear" w:color="auto" w:fill="auto"/>
          </w:tcPr>
          <w:p w14:paraId="0BA10306" w14:textId="77777777" w:rsidR="00897CAB" w:rsidRDefault="00897CAB" w:rsidP="00E6032F"/>
        </w:tc>
        <w:tc>
          <w:tcPr>
            <w:tcW w:w="6211" w:type="dxa"/>
            <w:gridSpan w:val="2"/>
            <w:shd w:val="clear" w:color="auto" w:fill="auto"/>
          </w:tcPr>
          <w:p w14:paraId="3AFDA86A" w14:textId="77777777" w:rsidR="00897CAB" w:rsidRDefault="00897CAB" w:rsidP="00E6032F"/>
        </w:tc>
      </w:tr>
      <w:tr w:rsidR="00B43A09" w14:paraId="607EE685" w14:textId="77777777" w:rsidTr="00897CAB">
        <w:tc>
          <w:tcPr>
            <w:tcW w:w="1845" w:type="dxa"/>
            <w:shd w:val="clear" w:color="auto" w:fill="auto"/>
          </w:tcPr>
          <w:p w14:paraId="51141F54" w14:textId="4D006947" w:rsidR="00B43A09" w:rsidRDefault="00120501" w:rsidP="00897CAB">
            <w:r>
              <w:t>15.</w:t>
            </w:r>
            <w:r w:rsidR="00897CAB">
              <w:t>2</w:t>
            </w:r>
            <w:r>
              <w:t>0 – 15.</w:t>
            </w:r>
            <w:r w:rsidR="00897CAB">
              <w:t>4</w:t>
            </w:r>
            <w:r w:rsidR="00B43A09">
              <w:t>0</w:t>
            </w:r>
          </w:p>
        </w:tc>
        <w:tc>
          <w:tcPr>
            <w:tcW w:w="7726" w:type="dxa"/>
            <w:gridSpan w:val="3"/>
            <w:shd w:val="clear" w:color="auto" w:fill="auto"/>
          </w:tcPr>
          <w:p w14:paraId="0C02BFA5" w14:textId="1855C50F" w:rsidR="00B43A09" w:rsidRPr="00074DEA" w:rsidRDefault="00B43A09" w:rsidP="00B43A09">
            <w:pPr>
              <w:tabs>
                <w:tab w:val="left" w:pos="3600"/>
              </w:tabs>
              <w:ind w:left="3600" w:hanging="3600"/>
              <w:rPr>
                <w:b/>
              </w:rPr>
            </w:pPr>
            <w:r w:rsidRPr="00074DEA">
              <w:rPr>
                <w:b/>
              </w:rPr>
              <w:t xml:space="preserve">An Introduction </w:t>
            </w:r>
            <w:r>
              <w:rPr>
                <w:b/>
              </w:rPr>
              <w:t xml:space="preserve">to Copyright </w:t>
            </w:r>
            <w:r w:rsidRPr="0048733D">
              <w:rPr>
                <w:b/>
              </w:rPr>
              <w:t>fo</w:t>
            </w:r>
            <w:r>
              <w:rPr>
                <w:b/>
              </w:rPr>
              <w:t>r Young Creators and Innovators</w:t>
            </w:r>
          </w:p>
        </w:tc>
      </w:tr>
      <w:tr w:rsidR="00B43A09" w14:paraId="649C5181" w14:textId="77777777" w:rsidTr="00897CAB">
        <w:tc>
          <w:tcPr>
            <w:tcW w:w="1845" w:type="dxa"/>
            <w:shd w:val="clear" w:color="auto" w:fill="auto"/>
          </w:tcPr>
          <w:p w14:paraId="7F5E6463" w14:textId="77777777" w:rsidR="00B43A09" w:rsidRDefault="00B43A09" w:rsidP="00E6032F"/>
        </w:tc>
        <w:tc>
          <w:tcPr>
            <w:tcW w:w="7726" w:type="dxa"/>
            <w:gridSpan w:val="3"/>
            <w:shd w:val="clear" w:color="auto" w:fill="auto"/>
          </w:tcPr>
          <w:p w14:paraId="633E35A1" w14:textId="77777777" w:rsidR="00B43A09" w:rsidRPr="00074DEA" w:rsidRDefault="00B43A09" w:rsidP="00E6032F">
            <w:pPr>
              <w:rPr>
                <w:b/>
              </w:rPr>
            </w:pPr>
          </w:p>
        </w:tc>
      </w:tr>
      <w:tr w:rsidR="00B43A09" w14:paraId="3E388F80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5BEFB0E8" w14:textId="77777777" w:rsidR="00B43A09" w:rsidRDefault="00B43A09" w:rsidP="00E6032F"/>
        </w:tc>
        <w:tc>
          <w:tcPr>
            <w:tcW w:w="1531" w:type="dxa"/>
            <w:gridSpan w:val="2"/>
            <w:shd w:val="clear" w:color="auto" w:fill="auto"/>
          </w:tcPr>
          <w:p w14:paraId="15629577" w14:textId="77777777" w:rsidR="00B43A09" w:rsidRDefault="00B43A09" w:rsidP="00E6032F">
            <w:r>
              <w:t>Speaker:</w:t>
            </w:r>
          </w:p>
        </w:tc>
        <w:tc>
          <w:tcPr>
            <w:tcW w:w="6195" w:type="dxa"/>
            <w:shd w:val="clear" w:color="auto" w:fill="auto"/>
          </w:tcPr>
          <w:p w14:paraId="020CC044" w14:textId="02CAA943" w:rsidR="00B43A09" w:rsidRDefault="00B43A09" w:rsidP="00897CAB">
            <w:r>
              <w:t xml:space="preserve">Ms. </w:t>
            </w:r>
            <w:r w:rsidRPr="00CF3F95">
              <w:t>Christina</w:t>
            </w:r>
            <w:r>
              <w:t xml:space="preserve"> </w:t>
            </w:r>
            <w:r w:rsidRPr="00CF3F95">
              <w:t>Langer</w:t>
            </w:r>
            <w:r>
              <w:t>, Associate Legal Office</w:t>
            </w:r>
            <w:r w:rsidR="00897CAB">
              <w:t>r, Copyright Law Division,</w:t>
            </w:r>
            <w:r w:rsidR="000902BF">
              <w:t xml:space="preserve"> </w:t>
            </w:r>
            <w:r w:rsidR="00D277B5">
              <w:t>Copyright and Creative Industries</w:t>
            </w:r>
            <w:r w:rsidR="000902BF">
              <w:t xml:space="preserve"> Sector,</w:t>
            </w:r>
            <w:r w:rsidR="00897CAB">
              <w:t xml:space="preserve"> WIPO</w:t>
            </w:r>
            <w:r w:rsidR="000902BF">
              <w:t>, Geneva</w:t>
            </w:r>
          </w:p>
        </w:tc>
      </w:tr>
      <w:tr w:rsidR="000902BF" w14:paraId="7EFC56EC" w14:textId="77777777" w:rsidTr="00897CAB">
        <w:tc>
          <w:tcPr>
            <w:tcW w:w="1845" w:type="dxa"/>
            <w:shd w:val="clear" w:color="auto" w:fill="auto"/>
          </w:tcPr>
          <w:p w14:paraId="1E8EE019" w14:textId="77777777" w:rsidR="000902BF" w:rsidRDefault="000902BF" w:rsidP="00E6032F"/>
        </w:tc>
        <w:tc>
          <w:tcPr>
            <w:tcW w:w="7726" w:type="dxa"/>
            <w:gridSpan w:val="3"/>
            <w:shd w:val="clear" w:color="auto" w:fill="auto"/>
          </w:tcPr>
          <w:p w14:paraId="6A37EFED" w14:textId="77777777" w:rsidR="000902BF" w:rsidRPr="00074DEA" w:rsidRDefault="000902BF" w:rsidP="00E6032F">
            <w:pPr>
              <w:rPr>
                <w:b/>
              </w:rPr>
            </w:pPr>
          </w:p>
        </w:tc>
      </w:tr>
      <w:tr w:rsidR="00B43A09" w14:paraId="3CA260D5" w14:textId="77777777" w:rsidTr="00897CAB">
        <w:tc>
          <w:tcPr>
            <w:tcW w:w="1845" w:type="dxa"/>
            <w:shd w:val="clear" w:color="auto" w:fill="auto"/>
          </w:tcPr>
          <w:p w14:paraId="1AE5EE15" w14:textId="77777777" w:rsidR="00B43A09" w:rsidRDefault="00B43A09" w:rsidP="00E6032F"/>
        </w:tc>
        <w:tc>
          <w:tcPr>
            <w:tcW w:w="7726" w:type="dxa"/>
            <w:gridSpan w:val="3"/>
            <w:shd w:val="clear" w:color="auto" w:fill="auto"/>
          </w:tcPr>
          <w:p w14:paraId="01EB582D" w14:textId="77777777" w:rsidR="00B43A09" w:rsidRPr="00074DEA" w:rsidRDefault="00B43A09" w:rsidP="00E6032F">
            <w:pPr>
              <w:rPr>
                <w:b/>
              </w:rPr>
            </w:pPr>
          </w:p>
        </w:tc>
      </w:tr>
      <w:tr w:rsidR="00B43A09" w14:paraId="086CA11E" w14:textId="77777777" w:rsidTr="00897CAB">
        <w:tc>
          <w:tcPr>
            <w:tcW w:w="1845" w:type="dxa"/>
            <w:shd w:val="clear" w:color="auto" w:fill="auto"/>
          </w:tcPr>
          <w:p w14:paraId="3C69A4D9" w14:textId="32AE1D91" w:rsidR="00B43A09" w:rsidRDefault="00120501" w:rsidP="00897CAB">
            <w:r>
              <w:t>15.</w:t>
            </w:r>
            <w:r w:rsidR="00897CAB">
              <w:t>4</w:t>
            </w:r>
            <w:r>
              <w:t>0 – 1</w:t>
            </w:r>
            <w:r w:rsidR="00897CAB">
              <w:t>6</w:t>
            </w:r>
            <w:r>
              <w:t>.</w:t>
            </w:r>
            <w:r w:rsidR="00897CAB">
              <w:t>0</w:t>
            </w:r>
            <w:r w:rsidR="00B43A09">
              <w:t>0</w:t>
            </w:r>
          </w:p>
        </w:tc>
        <w:tc>
          <w:tcPr>
            <w:tcW w:w="7726" w:type="dxa"/>
            <w:gridSpan w:val="3"/>
            <w:shd w:val="clear" w:color="auto" w:fill="auto"/>
          </w:tcPr>
          <w:p w14:paraId="7C9C04AF" w14:textId="06D11499" w:rsidR="00B43A09" w:rsidRDefault="00120501" w:rsidP="00F6115A">
            <w:r w:rsidRPr="00DB2412">
              <w:rPr>
                <w:b/>
              </w:rPr>
              <w:t xml:space="preserve">Practical </w:t>
            </w:r>
            <w:r w:rsidRPr="00E903E5">
              <w:rPr>
                <w:b/>
              </w:rPr>
              <w:t>Introduction to Collective Management</w:t>
            </w:r>
          </w:p>
        </w:tc>
      </w:tr>
      <w:tr w:rsidR="00F6115A" w14:paraId="6F9320D0" w14:textId="77777777" w:rsidTr="00897CAB">
        <w:tc>
          <w:tcPr>
            <w:tcW w:w="1845" w:type="dxa"/>
            <w:shd w:val="clear" w:color="auto" w:fill="auto"/>
          </w:tcPr>
          <w:p w14:paraId="087E3363" w14:textId="77777777" w:rsidR="00F6115A" w:rsidRDefault="00F6115A" w:rsidP="00E6032F"/>
        </w:tc>
        <w:tc>
          <w:tcPr>
            <w:tcW w:w="7726" w:type="dxa"/>
            <w:gridSpan w:val="3"/>
            <w:shd w:val="clear" w:color="auto" w:fill="auto"/>
          </w:tcPr>
          <w:p w14:paraId="6C8619A8" w14:textId="77777777" w:rsidR="00F6115A" w:rsidRDefault="00F6115A" w:rsidP="00F6115A">
            <w:pPr>
              <w:rPr>
                <w:b/>
              </w:rPr>
            </w:pPr>
          </w:p>
        </w:tc>
      </w:tr>
      <w:tr w:rsidR="00B43A09" w14:paraId="25C3B249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4A6DB2F8" w14:textId="77777777" w:rsidR="00B43A09" w:rsidRDefault="00B43A09" w:rsidP="00E6032F"/>
        </w:tc>
        <w:tc>
          <w:tcPr>
            <w:tcW w:w="1531" w:type="dxa"/>
            <w:gridSpan w:val="2"/>
            <w:shd w:val="clear" w:color="auto" w:fill="auto"/>
          </w:tcPr>
          <w:p w14:paraId="6D77C156" w14:textId="0085F9D6" w:rsidR="00B43A09" w:rsidRDefault="00B43A09" w:rsidP="00E6032F">
            <w:r>
              <w:t>Speaker:</w:t>
            </w:r>
          </w:p>
        </w:tc>
        <w:tc>
          <w:tcPr>
            <w:tcW w:w="6195" w:type="dxa"/>
            <w:shd w:val="clear" w:color="auto" w:fill="auto"/>
          </w:tcPr>
          <w:p w14:paraId="2640FA01" w14:textId="363DCCD7" w:rsidR="00B43A09" w:rsidRDefault="00120501" w:rsidP="00E6032F">
            <w:r>
              <w:t xml:space="preserve">Mr. Leonardo de </w:t>
            </w:r>
            <w:proofErr w:type="spellStart"/>
            <w:r>
              <w:t>Terlizzi</w:t>
            </w:r>
            <w:proofErr w:type="spellEnd"/>
            <w:r>
              <w:t>, Senior Legal Advisor, CISAC</w:t>
            </w:r>
            <w:r w:rsidR="00897CAB">
              <w:t>,</w:t>
            </w:r>
            <w:r w:rsidR="000902BF">
              <w:t xml:space="preserve"> Neuilly sur Seine,</w:t>
            </w:r>
            <w:r w:rsidR="00897CAB">
              <w:t xml:space="preserve"> France</w:t>
            </w:r>
          </w:p>
        </w:tc>
      </w:tr>
      <w:tr w:rsidR="000902BF" w14:paraId="00A21310" w14:textId="77777777" w:rsidTr="00897CAB">
        <w:trPr>
          <w:trHeight w:val="323"/>
        </w:trPr>
        <w:tc>
          <w:tcPr>
            <w:tcW w:w="1845" w:type="dxa"/>
            <w:shd w:val="clear" w:color="auto" w:fill="auto"/>
          </w:tcPr>
          <w:p w14:paraId="5E7265E7" w14:textId="77777777" w:rsidR="000902BF" w:rsidRDefault="000902BF" w:rsidP="00E6032F"/>
        </w:tc>
        <w:tc>
          <w:tcPr>
            <w:tcW w:w="7726" w:type="dxa"/>
            <w:gridSpan w:val="3"/>
            <w:shd w:val="clear" w:color="auto" w:fill="auto"/>
          </w:tcPr>
          <w:p w14:paraId="65BC374B" w14:textId="77777777" w:rsidR="000902BF" w:rsidRPr="00074DEA" w:rsidRDefault="000902BF" w:rsidP="00E6032F">
            <w:pPr>
              <w:rPr>
                <w:b/>
              </w:rPr>
            </w:pPr>
          </w:p>
        </w:tc>
      </w:tr>
      <w:tr w:rsidR="00B43A09" w14:paraId="4317803D" w14:textId="77777777" w:rsidTr="00897CAB">
        <w:trPr>
          <w:trHeight w:val="323"/>
        </w:trPr>
        <w:tc>
          <w:tcPr>
            <w:tcW w:w="1845" w:type="dxa"/>
            <w:shd w:val="clear" w:color="auto" w:fill="auto"/>
          </w:tcPr>
          <w:p w14:paraId="5F9B5DA7" w14:textId="77777777" w:rsidR="00B43A09" w:rsidRDefault="00B43A09" w:rsidP="00E6032F"/>
        </w:tc>
        <w:tc>
          <w:tcPr>
            <w:tcW w:w="7726" w:type="dxa"/>
            <w:gridSpan w:val="3"/>
            <w:shd w:val="clear" w:color="auto" w:fill="auto"/>
          </w:tcPr>
          <w:p w14:paraId="6664C647" w14:textId="77777777" w:rsidR="00B43A09" w:rsidRPr="00074DEA" w:rsidRDefault="00B43A09" w:rsidP="00E6032F">
            <w:pPr>
              <w:rPr>
                <w:b/>
              </w:rPr>
            </w:pPr>
          </w:p>
        </w:tc>
      </w:tr>
      <w:tr w:rsidR="00B43A09" w14:paraId="490B9976" w14:textId="77777777" w:rsidTr="00897CAB">
        <w:tc>
          <w:tcPr>
            <w:tcW w:w="1845" w:type="dxa"/>
            <w:shd w:val="clear" w:color="auto" w:fill="auto"/>
          </w:tcPr>
          <w:p w14:paraId="3D0B7141" w14:textId="466E2335" w:rsidR="00B43A09" w:rsidRDefault="00F6115A" w:rsidP="00897CAB">
            <w:r>
              <w:t>1</w:t>
            </w:r>
            <w:r w:rsidR="00897CAB">
              <w:t>6</w:t>
            </w:r>
            <w:r w:rsidR="00120501">
              <w:t>.</w:t>
            </w:r>
            <w:r w:rsidR="00897CAB">
              <w:t>0</w:t>
            </w:r>
            <w:r>
              <w:t>0 – 16.</w:t>
            </w:r>
            <w:r w:rsidR="00897CAB">
              <w:t>2</w:t>
            </w:r>
            <w:r>
              <w:t>0</w:t>
            </w:r>
          </w:p>
        </w:tc>
        <w:tc>
          <w:tcPr>
            <w:tcW w:w="7726" w:type="dxa"/>
            <w:gridSpan w:val="3"/>
            <w:shd w:val="clear" w:color="auto" w:fill="auto"/>
          </w:tcPr>
          <w:p w14:paraId="17B2FFCA" w14:textId="76AE40CA" w:rsidR="00B43A09" w:rsidRDefault="00120501" w:rsidP="00F6115A">
            <w:pPr>
              <w:tabs>
                <w:tab w:val="left" w:pos="3600"/>
              </w:tabs>
              <w:ind w:left="3600" w:hanging="3600"/>
            </w:pPr>
            <w:r w:rsidRPr="00E903E5">
              <w:rPr>
                <w:b/>
                <w:szCs w:val="22"/>
              </w:rPr>
              <w:t>Collective Management for Photography and Visual Arts</w:t>
            </w:r>
          </w:p>
        </w:tc>
      </w:tr>
      <w:tr w:rsidR="00F6115A" w14:paraId="669E798E" w14:textId="77777777" w:rsidTr="00897CAB">
        <w:tc>
          <w:tcPr>
            <w:tcW w:w="1845" w:type="dxa"/>
            <w:shd w:val="clear" w:color="auto" w:fill="auto"/>
          </w:tcPr>
          <w:p w14:paraId="5EBDBA3B" w14:textId="77777777" w:rsidR="00F6115A" w:rsidRDefault="00F6115A" w:rsidP="00E6032F"/>
        </w:tc>
        <w:tc>
          <w:tcPr>
            <w:tcW w:w="7726" w:type="dxa"/>
            <w:gridSpan w:val="3"/>
            <w:shd w:val="clear" w:color="auto" w:fill="auto"/>
          </w:tcPr>
          <w:p w14:paraId="2F9E4A8B" w14:textId="77777777" w:rsidR="00F6115A" w:rsidRPr="00DB2412" w:rsidRDefault="00F6115A" w:rsidP="00F6115A">
            <w:pPr>
              <w:tabs>
                <w:tab w:val="left" w:pos="3600"/>
              </w:tabs>
              <w:ind w:left="3600" w:hanging="3600"/>
              <w:rPr>
                <w:b/>
              </w:rPr>
            </w:pPr>
          </w:p>
        </w:tc>
      </w:tr>
      <w:tr w:rsidR="00B43A09" w14:paraId="23E92580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5D0B1CBB" w14:textId="77777777" w:rsidR="00B43A09" w:rsidRDefault="00B43A09" w:rsidP="00E6032F"/>
        </w:tc>
        <w:tc>
          <w:tcPr>
            <w:tcW w:w="1531" w:type="dxa"/>
            <w:gridSpan w:val="2"/>
            <w:shd w:val="clear" w:color="auto" w:fill="auto"/>
          </w:tcPr>
          <w:p w14:paraId="0E5A1C1C" w14:textId="77777777" w:rsidR="00B43A09" w:rsidRDefault="00B43A09" w:rsidP="00E6032F">
            <w:r>
              <w:t>Speaker:</w:t>
            </w:r>
          </w:p>
        </w:tc>
        <w:tc>
          <w:tcPr>
            <w:tcW w:w="6195" w:type="dxa"/>
            <w:shd w:val="clear" w:color="auto" w:fill="auto"/>
          </w:tcPr>
          <w:p w14:paraId="31F52069" w14:textId="5FFC0F5D" w:rsidR="00B43A09" w:rsidRDefault="00120501" w:rsidP="000902BF">
            <w:r>
              <w:t xml:space="preserve">Ms. </w:t>
            </w:r>
            <w:r w:rsidRPr="001E25D9">
              <w:t>Fabiana Nascimento</w:t>
            </w:r>
            <w:r>
              <w:t xml:space="preserve">, Executive Director, </w:t>
            </w:r>
            <w:r w:rsidRPr="00BE6154">
              <w:t>Brazilian</w:t>
            </w:r>
            <w:r w:rsidR="000902BF">
              <w:t> </w:t>
            </w:r>
            <w:r w:rsidRPr="00BE6154">
              <w:t>Association of Visual Authors' Rights</w:t>
            </w:r>
            <w:r w:rsidR="000902BF">
              <w:t> </w:t>
            </w:r>
            <w:r>
              <w:t xml:space="preserve">(AUTVIS), </w:t>
            </w:r>
            <w:r w:rsidR="000902BF">
              <w:t>Sao Paolo, Brazil</w:t>
            </w:r>
          </w:p>
        </w:tc>
      </w:tr>
      <w:tr w:rsidR="000902BF" w14:paraId="447E4FEB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7D404A4E" w14:textId="77777777" w:rsidR="000902BF" w:rsidRDefault="000902BF" w:rsidP="00E6032F"/>
        </w:tc>
        <w:tc>
          <w:tcPr>
            <w:tcW w:w="1531" w:type="dxa"/>
            <w:gridSpan w:val="2"/>
            <w:shd w:val="clear" w:color="auto" w:fill="auto"/>
          </w:tcPr>
          <w:p w14:paraId="266F8D4C" w14:textId="77777777" w:rsidR="000902BF" w:rsidRDefault="000902BF" w:rsidP="00E6032F"/>
        </w:tc>
        <w:tc>
          <w:tcPr>
            <w:tcW w:w="6195" w:type="dxa"/>
            <w:shd w:val="clear" w:color="auto" w:fill="auto"/>
          </w:tcPr>
          <w:p w14:paraId="208C6152" w14:textId="77777777" w:rsidR="000902BF" w:rsidRDefault="000902BF" w:rsidP="00E6032F"/>
        </w:tc>
      </w:tr>
      <w:tr w:rsidR="00F6115A" w14:paraId="1E9A32F4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3F572C94" w14:textId="77777777" w:rsidR="00F6115A" w:rsidRDefault="00F6115A" w:rsidP="00E6032F"/>
        </w:tc>
        <w:tc>
          <w:tcPr>
            <w:tcW w:w="1531" w:type="dxa"/>
            <w:gridSpan w:val="2"/>
            <w:shd w:val="clear" w:color="auto" w:fill="auto"/>
          </w:tcPr>
          <w:p w14:paraId="0E55F30D" w14:textId="77777777" w:rsidR="00F6115A" w:rsidRDefault="00F6115A" w:rsidP="00E6032F"/>
        </w:tc>
        <w:tc>
          <w:tcPr>
            <w:tcW w:w="6195" w:type="dxa"/>
            <w:shd w:val="clear" w:color="auto" w:fill="auto"/>
          </w:tcPr>
          <w:p w14:paraId="1259EB07" w14:textId="77777777" w:rsidR="00F6115A" w:rsidRDefault="00F6115A" w:rsidP="00E6032F"/>
        </w:tc>
      </w:tr>
      <w:tr w:rsidR="00F6115A" w14:paraId="58EB3086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355E14BD" w14:textId="22C73784" w:rsidR="00F6115A" w:rsidRDefault="00F6115A" w:rsidP="00897CAB">
            <w:r>
              <w:t>16.</w:t>
            </w:r>
            <w:r w:rsidR="00897CAB">
              <w:t>2</w:t>
            </w:r>
            <w:r>
              <w:t>0 – 1</w:t>
            </w:r>
            <w:r w:rsidR="00120501">
              <w:t>6.</w:t>
            </w:r>
            <w:r w:rsidR="00897CAB">
              <w:t>5</w:t>
            </w:r>
            <w:r>
              <w:t>0</w:t>
            </w:r>
          </w:p>
        </w:tc>
        <w:tc>
          <w:tcPr>
            <w:tcW w:w="7726" w:type="dxa"/>
            <w:gridSpan w:val="3"/>
            <w:shd w:val="clear" w:color="auto" w:fill="auto"/>
          </w:tcPr>
          <w:p w14:paraId="5C197D5D" w14:textId="76024786" w:rsidR="00F6115A" w:rsidRDefault="00120501" w:rsidP="00F6115A">
            <w:pPr>
              <w:tabs>
                <w:tab w:val="left" w:pos="3600"/>
              </w:tabs>
              <w:ind w:left="3600" w:hanging="3600"/>
            </w:pPr>
            <w:r>
              <w:rPr>
                <w:b/>
              </w:rPr>
              <w:t>Q&amp;A session</w:t>
            </w:r>
          </w:p>
        </w:tc>
      </w:tr>
      <w:tr w:rsidR="00F6115A" w14:paraId="7057A426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22B8E94D" w14:textId="77777777" w:rsidR="00F6115A" w:rsidRDefault="00F6115A" w:rsidP="00E6032F"/>
        </w:tc>
        <w:tc>
          <w:tcPr>
            <w:tcW w:w="1531" w:type="dxa"/>
            <w:gridSpan w:val="2"/>
            <w:shd w:val="clear" w:color="auto" w:fill="auto"/>
          </w:tcPr>
          <w:p w14:paraId="2ADAFDE0" w14:textId="77777777" w:rsidR="00F6115A" w:rsidRDefault="00F6115A" w:rsidP="00E6032F"/>
        </w:tc>
        <w:tc>
          <w:tcPr>
            <w:tcW w:w="6195" w:type="dxa"/>
            <w:shd w:val="clear" w:color="auto" w:fill="auto"/>
          </w:tcPr>
          <w:p w14:paraId="2E4A381E" w14:textId="77777777" w:rsidR="00F6115A" w:rsidRDefault="00F6115A" w:rsidP="00E6032F">
            <w:bookmarkStart w:id="5" w:name="_GoBack"/>
            <w:bookmarkEnd w:id="5"/>
          </w:p>
        </w:tc>
      </w:tr>
      <w:tr w:rsidR="00F6115A" w14:paraId="3E66A592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42288B42" w14:textId="77777777" w:rsidR="00F6115A" w:rsidRDefault="00F6115A" w:rsidP="00E6032F"/>
        </w:tc>
        <w:tc>
          <w:tcPr>
            <w:tcW w:w="1531" w:type="dxa"/>
            <w:gridSpan w:val="2"/>
            <w:shd w:val="clear" w:color="auto" w:fill="auto"/>
          </w:tcPr>
          <w:p w14:paraId="2873480E" w14:textId="3489813B" w:rsidR="00F6115A" w:rsidRDefault="00120501" w:rsidP="00E6032F">
            <w:r>
              <w:t>Facilitator</w:t>
            </w:r>
            <w:r w:rsidR="00F6115A">
              <w:t>:</w:t>
            </w:r>
          </w:p>
        </w:tc>
        <w:tc>
          <w:tcPr>
            <w:tcW w:w="6195" w:type="dxa"/>
            <w:shd w:val="clear" w:color="auto" w:fill="auto"/>
          </w:tcPr>
          <w:p w14:paraId="69A01C32" w14:textId="6063FC54" w:rsidR="00F6115A" w:rsidRDefault="00897CAB" w:rsidP="00120501">
            <w:r>
              <w:t xml:space="preserve">Ms. Anna </w:t>
            </w:r>
            <w:proofErr w:type="spellStart"/>
            <w:r w:rsidRPr="00F65044">
              <w:t>S</w:t>
            </w:r>
            <w:r>
              <w:t>inkevich</w:t>
            </w:r>
            <w:proofErr w:type="spellEnd"/>
          </w:p>
        </w:tc>
      </w:tr>
      <w:tr w:rsidR="000902BF" w14:paraId="51D12355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011A34C4" w14:textId="77777777" w:rsidR="000902BF" w:rsidRDefault="000902BF" w:rsidP="00E6032F"/>
        </w:tc>
        <w:tc>
          <w:tcPr>
            <w:tcW w:w="1531" w:type="dxa"/>
            <w:gridSpan w:val="2"/>
            <w:shd w:val="clear" w:color="auto" w:fill="auto"/>
          </w:tcPr>
          <w:p w14:paraId="6566FD45" w14:textId="77777777" w:rsidR="000902BF" w:rsidRDefault="000902BF" w:rsidP="00E6032F"/>
        </w:tc>
        <w:tc>
          <w:tcPr>
            <w:tcW w:w="6195" w:type="dxa"/>
            <w:shd w:val="clear" w:color="auto" w:fill="auto"/>
          </w:tcPr>
          <w:p w14:paraId="3B0F3781" w14:textId="77777777" w:rsidR="000902BF" w:rsidRPr="001E25D9" w:rsidRDefault="000902BF" w:rsidP="00E6032F"/>
        </w:tc>
      </w:tr>
      <w:tr w:rsidR="00F6115A" w14:paraId="0CEBB458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3C3A71E5" w14:textId="77777777" w:rsidR="00F6115A" w:rsidRDefault="00F6115A" w:rsidP="00E6032F"/>
        </w:tc>
        <w:tc>
          <w:tcPr>
            <w:tcW w:w="1531" w:type="dxa"/>
            <w:gridSpan w:val="2"/>
            <w:shd w:val="clear" w:color="auto" w:fill="auto"/>
          </w:tcPr>
          <w:p w14:paraId="293031BD" w14:textId="77777777" w:rsidR="00F6115A" w:rsidRDefault="00F6115A" w:rsidP="00E6032F"/>
        </w:tc>
        <w:tc>
          <w:tcPr>
            <w:tcW w:w="6195" w:type="dxa"/>
            <w:shd w:val="clear" w:color="auto" w:fill="auto"/>
          </w:tcPr>
          <w:p w14:paraId="38F0E771" w14:textId="77777777" w:rsidR="00F6115A" w:rsidRPr="001E25D9" w:rsidRDefault="00F6115A" w:rsidP="00E6032F"/>
        </w:tc>
      </w:tr>
      <w:tr w:rsidR="00F6115A" w14:paraId="53DEEFB6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4F0F70EB" w14:textId="13CE6263" w:rsidR="00F6115A" w:rsidRDefault="00F6115A" w:rsidP="00897CAB">
            <w:r>
              <w:t>1</w:t>
            </w:r>
            <w:r w:rsidR="00120501">
              <w:t>6.</w:t>
            </w:r>
            <w:r w:rsidR="00897CAB">
              <w:t>5</w:t>
            </w:r>
            <w:r>
              <w:t>0 – 1</w:t>
            </w:r>
            <w:r w:rsidR="00120501">
              <w:t>6</w:t>
            </w:r>
            <w:r>
              <w:t>.</w:t>
            </w:r>
            <w:r w:rsidR="00897CAB">
              <w:t>5</w:t>
            </w:r>
            <w:r w:rsidR="00120501">
              <w:t>5</w:t>
            </w:r>
          </w:p>
        </w:tc>
        <w:tc>
          <w:tcPr>
            <w:tcW w:w="7726" w:type="dxa"/>
            <w:gridSpan w:val="3"/>
            <w:shd w:val="clear" w:color="auto" w:fill="auto"/>
          </w:tcPr>
          <w:p w14:paraId="278C7E88" w14:textId="24F51922" w:rsidR="00F6115A" w:rsidRPr="001E25D9" w:rsidRDefault="00120501" w:rsidP="00E6032F">
            <w:r w:rsidRPr="00A60BF7">
              <w:rPr>
                <w:b/>
              </w:rPr>
              <w:t>Closing remarks</w:t>
            </w:r>
          </w:p>
        </w:tc>
      </w:tr>
      <w:tr w:rsidR="00F6115A" w14:paraId="6B7749C0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39983636" w14:textId="77777777" w:rsidR="00F6115A" w:rsidRDefault="00F6115A" w:rsidP="00E6032F"/>
        </w:tc>
        <w:tc>
          <w:tcPr>
            <w:tcW w:w="1531" w:type="dxa"/>
            <w:gridSpan w:val="2"/>
            <w:shd w:val="clear" w:color="auto" w:fill="auto"/>
          </w:tcPr>
          <w:p w14:paraId="1F649022" w14:textId="77777777" w:rsidR="00F6115A" w:rsidRDefault="00F6115A" w:rsidP="00E6032F"/>
        </w:tc>
        <w:tc>
          <w:tcPr>
            <w:tcW w:w="6195" w:type="dxa"/>
            <w:shd w:val="clear" w:color="auto" w:fill="auto"/>
          </w:tcPr>
          <w:p w14:paraId="6FFA2C02" w14:textId="77777777" w:rsidR="00F6115A" w:rsidRPr="001E25D9" w:rsidRDefault="00F6115A" w:rsidP="00E6032F"/>
        </w:tc>
      </w:tr>
      <w:tr w:rsidR="00F6115A" w14:paraId="1057E06F" w14:textId="77777777" w:rsidTr="00897CAB">
        <w:trPr>
          <w:trHeight w:val="261"/>
        </w:trPr>
        <w:tc>
          <w:tcPr>
            <w:tcW w:w="1845" w:type="dxa"/>
            <w:shd w:val="clear" w:color="auto" w:fill="auto"/>
          </w:tcPr>
          <w:p w14:paraId="0402492F" w14:textId="77777777" w:rsidR="00F6115A" w:rsidRDefault="00F6115A" w:rsidP="00E6032F"/>
        </w:tc>
        <w:tc>
          <w:tcPr>
            <w:tcW w:w="1531" w:type="dxa"/>
            <w:gridSpan w:val="2"/>
            <w:shd w:val="clear" w:color="auto" w:fill="auto"/>
          </w:tcPr>
          <w:p w14:paraId="66BE4B31" w14:textId="20B4ACC5" w:rsidR="00F6115A" w:rsidRDefault="00120501" w:rsidP="00E6032F">
            <w:r>
              <w:t>Speaker</w:t>
            </w:r>
            <w:r w:rsidR="00F6115A" w:rsidRPr="009C7ABD">
              <w:t>:</w:t>
            </w:r>
          </w:p>
        </w:tc>
        <w:tc>
          <w:tcPr>
            <w:tcW w:w="6195" w:type="dxa"/>
            <w:shd w:val="clear" w:color="auto" w:fill="auto"/>
          </w:tcPr>
          <w:p w14:paraId="2D577CB4" w14:textId="54FF0EA1" w:rsidR="00F6115A" w:rsidRPr="001E25D9" w:rsidRDefault="00120501" w:rsidP="00120501">
            <w:r>
              <w:t xml:space="preserve">Ms. Anna </w:t>
            </w:r>
            <w:proofErr w:type="spellStart"/>
            <w:r w:rsidRPr="00F65044">
              <w:t>S</w:t>
            </w:r>
            <w:r>
              <w:t>inkevich</w:t>
            </w:r>
            <w:proofErr w:type="spellEnd"/>
          </w:p>
        </w:tc>
      </w:tr>
    </w:tbl>
    <w:p w14:paraId="74EC4090" w14:textId="1E62E743" w:rsidR="00A84FDA" w:rsidRDefault="000638B7" w:rsidP="00F80D9D">
      <w:pPr>
        <w:spacing w:before="360"/>
        <w:ind w:left="5530"/>
      </w:pPr>
      <w:r w:rsidRPr="00F34601">
        <w:t>[End of document]</w:t>
      </w:r>
    </w:p>
    <w:sectPr w:rsidR="00A84FDA" w:rsidSect="000638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0CCAB4" w14:textId="77777777" w:rsidR="00D87773" w:rsidRDefault="00D87773">
      <w:r>
        <w:separator/>
      </w:r>
    </w:p>
  </w:endnote>
  <w:endnote w:type="continuationSeparator" w:id="0">
    <w:p w14:paraId="0A28A8D1" w14:textId="77777777" w:rsidR="00D87773" w:rsidRDefault="00D87773" w:rsidP="00240979">
      <w:r>
        <w:separator/>
      </w:r>
    </w:p>
    <w:p w14:paraId="54E10A1B" w14:textId="77777777" w:rsidR="00D87773" w:rsidRPr="00240979" w:rsidRDefault="00D87773" w:rsidP="00240979">
      <w:pPr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14:paraId="302BEA8F" w14:textId="77777777" w:rsidR="00D87773" w:rsidRPr="00240979" w:rsidRDefault="00D87773" w:rsidP="00240979">
      <w:pPr>
        <w:spacing w:before="60"/>
        <w:jc w:val="right"/>
        <w:rPr>
          <w:sz w:val="17"/>
          <w:szCs w:val="17"/>
        </w:rPr>
      </w:pPr>
      <w:r w:rsidRPr="003B38C1">
        <w:rPr>
          <w:sz w:val="17"/>
          <w:szCs w:val="17"/>
        </w:rPr>
        <w:t>[Endnote continued on next</w:t>
      </w:r>
      <w:r>
        <w:rPr>
          <w:sz w:val="17"/>
          <w:szCs w:val="17"/>
        </w:rPr>
        <w:t xml:space="preserve">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0595A4" w14:textId="77777777" w:rsidR="00524745" w:rsidRDefault="005247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65596" w14:textId="77777777" w:rsidR="00524745" w:rsidRDefault="005247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E30B6" w14:textId="77777777" w:rsidR="00524745" w:rsidRDefault="005247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EBCD68" w14:textId="77777777" w:rsidR="00D87773" w:rsidRDefault="00D87773">
      <w:r>
        <w:separator/>
      </w:r>
    </w:p>
  </w:footnote>
  <w:footnote w:type="continuationSeparator" w:id="0">
    <w:p w14:paraId="2DBE0C79" w14:textId="77777777" w:rsidR="00D87773" w:rsidRDefault="00D87773" w:rsidP="00240979">
      <w:r>
        <w:separator/>
      </w:r>
    </w:p>
    <w:p w14:paraId="6EF14EF4" w14:textId="77777777" w:rsidR="00D87773" w:rsidRPr="00240979" w:rsidRDefault="00D87773" w:rsidP="00240979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</w:t>
      </w:r>
      <w:r>
        <w:rPr>
          <w:sz w:val="17"/>
          <w:szCs w:val="17"/>
        </w:rPr>
        <w:t>e continued from previous page]</w:t>
      </w:r>
    </w:p>
  </w:footnote>
  <w:footnote w:type="continuationNotice" w:id="1">
    <w:p w14:paraId="47E348F3" w14:textId="77777777" w:rsidR="00D87773" w:rsidRPr="00240979" w:rsidRDefault="00D87773" w:rsidP="00240979">
      <w:pPr>
        <w:spacing w:before="60"/>
        <w:jc w:val="right"/>
        <w:rPr>
          <w:sz w:val="17"/>
          <w:szCs w:val="17"/>
        </w:rPr>
      </w:pPr>
      <w:r w:rsidRPr="00ED77FB">
        <w:rPr>
          <w:sz w:val="17"/>
          <w:szCs w:val="17"/>
        </w:rPr>
        <w:t>[F</w:t>
      </w:r>
      <w:r>
        <w:rPr>
          <w:sz w:val="17"/>
          <w:szCs w:val="17"/>
        </w:rPr>
        <w:t>ootnote continued on next pag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922817" w14:textId="5F4E988F" w:rsidR="00077D9E" w:rsidRPr="00596006" w:rsidRDefault="000638B7" w:rsidP="00077D9E">
    <w:pPr>
      <w:jc w:val="right"/>
      <w:rPr>
        <w:lang w:val="pt-PT"/>
      </w:rPr>
    </w:pPr>
    <w:r w:rsidRPr="00596006">
      <w:rPr>
        <w:lang w:val="pt-PT"/>
      </w:rPr>
      <w:t>W</w:t>
    </w:r>
    <w:r w:rsidR="00077D9E" w:rsidRPr="00596006">
      <w:rPr>
        <w:lang w:val="pt-PT"/>
      </w:rPr>
      <w:t>IPO/IPTK/</w:t>
    </w:r>
    <w:r w:rsidR="00AA4F64">
      <w:rPr>
        <w:lang w:val="pt-PT"/>
      </w:rPr>
      <w:t>GE/2/2022</w:t>
    </w:r>
    <w:r w:rsidR="009D008F">
      <w:rPr>
        <w:lang w:val="pt-PT"/>
      </w:rPr>
      <w:t>/1</w:t>
    </w:r>
    <w:r w:rsidR="00AA4F64">
      <w:rPr>
        <w:lang w:val="pt-PT"/>
      </w:rPr>
      <w:t xml:space="preserve"> </w:t>
    </w:r>
    <w:r w:rsidR="000870B6" w:rsidRPr="00596006">
      <w:rPr>
        <w:lang w:val="pt-PT"/>
      </w:rPr>
      <w:t>Prov.</w:t>
    </w:r>
  </w:p>
  <w:p w14:paraId="43DE8A09" w14:textId="584590F6" w:rsidR="000638B7" w:rsidRPr="00596006" w:rsidRDefault="000638B7" w:rsidP="000638B7">
    <w:pPr>
      <w:jc w:val="right"/>
      <w:rPr>
        <w:lang w:val="pt-PT"/>
      </w:rPr>
    </w:pPr>
    <w:r w:rsidRPr="00596006">
      <w:rPr>
        <w:lang w:val="pt-PT"/>
      </w:rPr>
      <w:t xml:space="preserve">page </w:t>
    </w:r>
    <w:r w:rsidR="00146F9C">
      <w:rPr>
        <w:lang w:val="pt-PT"/>
      </w:rPr>
      <w:t>2</w:t>
    </w:r>
  </w:p>
  <w:p w14:paraId="4B624440" w14:textId="77777777" w:rsidR="000638B7" w:rsidRPr="00596006" w:rsidRDefault="000638B7" w:rsidP="000638B7">
    <w:pPr>
      <w:jc w:val="right"/>
      <w:rPr>
        <w:lang w:val="pt-P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DFFA76" w14:textId="354374DB" w:rsidR="003967B5" w:rsidRPr="00596006" w:rsidRDefault="000638B7" w:rsidP="00477D6B">
    <w:pPr>
      <w:jc w:val="right"/>
      <w:rPr>
        <w:lang w:val="pt-PT"/>
      </w:rPr>
    </w:pPr>
    <w:bookmarkStart w:id="6" w:name="Code2"/>
    <w:bookmarkEnd w:id="6"/>
    <w:r w:rsidRPr="00596006">
      <w:rPr>
        <w:lang w:val="pt-PT"/>
      </w:rPr>
      <w:t>W</w:t>
    </w:r>
    <w:r w:rsidR="00077D9E" w:rsidRPr="00596006">
      <w:rPr>
        <w:lang w:val="pt-PT"/>
      </w:rPr>
      <w:t>IPO/IPTK/</w:t>
    </w:r>
    <w:r w:rsidR="001E598A">
      <w:rPr>
        <w:lang w:val="pt-PT"/>
      </w:rPr>
      <w:t>GE/2/2022</w:t>
    </w:r>
    <w:r w:rsidR="009D008F">
      <w:rPr>
        <w:lang w:val="pt-PT"/>
      </w:rPr>
      <w:t>/1</w:t>
    </w:r>
    <w:r w:rsidR="00274403" w:rsidRPr="00596006">
      <w:rPr>
        <w:lang w:val="pt-PT"/>
      </w:rPr>
      <w:t xml:space="preserve"> </w:t>
    </w:r>
    <w:r w:rsidR="000870B6" w:rsidRPr="00596006">
      <w:rPr>
        <w:lang w:val="pt-PT"/>
      </w:rPr>
      <w:t>Prov.</w:t>
    </w:r>
  </w:p>
  <w:p w14:paraId="31984787" w14:textId="0ED9C07A" w:rsidR="003967B5" w:rsidRPr="00596006" w:rsidRDefault="003967B5" w:rsidP="00477D6B">
    <w:pPr>
      <w:jc w:val="right"/>
      <w:rPr>
        <w:lang w:val="pt-PT"/>
      </w:rPr>
    </w:pPr>
    <w:r w:rsidRPr="00596006">
      <w:rPr>
        <w:lang w:val="pt-PT"/>
      </w:rPr>
      <w:t xml:space="preserve">page </w:t>
    </w:r>
    <w:r>
      <w:fldChar w:fldCharType="begin"/>
    </w:r>
    <w:r w:rsidRPr="00596006">
      <w:rPr>
        <w:lang w:val="pt-PT"/>
      </w:rPr>
      <w:instrText xml:space="preserve"> PAGE  \* MERGEFORMAT </w:instrText>
    </w:r>
    <w:r>
      <w:fldChar w:fldCharType="separate"/>
    </w:r>
    <w:r w:rsidR="00C71435">
      <w:rPr>
        <w:noProof/>
        <w:lang w:val="pt-PT"/>
      </w:rPr>
      <w:t>3</w:t>
    </w:r>
    <w:r>
      <w:fldChar w:fldCharType="end"/>
    </w:r>
  </w:p>
  <w:p w14:paraId="39FCC489" w14:textId="77777777" w:rsidR="003967B5" w:rsidRPr="00596006" w:rsidRDefault="003967B5" w:rsidP="00477D6B">
    <w:pPr>
      <w:jc w:val="right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663C7" w14:textId="77777777" w:rsidR="00524745" w:rsidRDefault="005247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5036A8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4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D2D2BA0"/>
    <w:multiLevelType w:val="hybridMultilevel"/>
    <w:tmpl w:val="C7DE262A"/>
    <w:lvl w:ilvl="0" w:tplc="0BB80734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9939F9"/>
    <w:multiLevelType w:val="hybridMultilevel"/>
    <w:tmpl w:val="55C8593E"/>
    <w:lvl w:ilvl="0" w:tplc="E386432C">
      <w:numFmt w:val="bullet"/>
      <w:lvlText w:val="–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activeWritingStyle w:appName="MSWord" w:lang="fr-CH" w:vendorID="64" w:dllVersion="131078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2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96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TawNDYwMTOxsDRV0lEKTi0uzszPAykwNKgFANkvhYstAAAA"/>
  </w:docVars>
  <w:rsids>
    <w:rsidRoot w:val="000638B7"/>
    <w:rsid w:val="000062A2"/>
    <w:rsid w:val="000147D2"/>
    <w:rsid w:val="00050C0C"/>
    <w:rsid w:val="000638B7"/>
    <w:rsid w:val="00063A9A"/>
    <w:rsid w:val="0007097C"/>
    <w:rsid w:val="0007366D"/>
    <w:rsid w:val="00073B32"/>
    <w:rsid w:val="00075D10"/>
    <w:rsid w:val="00077D9E"/>
    <w:rsid w:val="000870B6"/>
    <w:rsid w:val="000902BF"/>
    <w:rsid w:val="000A46A9"/>
    <w:rsid w:val="000A6985"/>
    <w:rsid w:val="000B13DA"/>
    <w:rsid w:val="000B79E6"/>
    <w:rsid w:val="000C5887"/>
    <w:rsid w:val="000C7B47"/>
    <w:rsid w:val="000D7149"/>
    <w:rsid w:val="000E0799"/>
    <w:rsid w:val="000E56AC"/>
    <w:rsid w:val="000F3C9C"/>
    <w:rsid w:val="000F5E56"/>
    <w:rsid w:val="00104DC3"/>
    <w:rsid w:val="0010735F"/>
    <w:rsid w:val="0011247E"/>
    <w:rsid w:val="001167F3"/>
    <w:rsid w:val="00120501"/>
    <w:rsid w:val="00132D81"/>
    <w:rsid w:val="001362EE"/>
    <w:rsid w:val="00146F9C"/>
    <w:rsid w:val="0015496C"/>
    <w:rsid w:val="00160F6F"/>
    <w:rsid w:val="00164FE6"/>
    <w:rsid w:val="0017011B"/>
    <w:rsid w:val="001706FB"/>
    <w:rsid w:val="001832A6"/>
    <w:rsid w:val="00187028"/>
    <w:rsid w:val="00192B6F"/>
    <w:rsid w:val="00196A47"/>
    <w:rsid w:val="00196A7E"/>
    <w:rsid w:val="001977E9"/>
    <w:rsid w:val="001B088B"/>
    <w:rsid w:val="001B31CE"/>
    <w:rsid w:val="001B4035"/>
    <w:rsid w:val="001B582C"/>
    <w:rsid w:val="001D0EAF"/>
    <w:rsid w:val="001D3F01"/>
    <w:rsid w:val="001D5E22"/>
    <w:rsid w:val="001D7119"/>
    <w:rsid w:val="001E1194"/>
    <w:rsid w:val="001E25D9"/>
    <w:rsid w:val="001E598A"/>
    <w:rsid w:val="001F1790"/>
    <w:rsid w:val="001F26A6"/>
    <w:rsid w:val="001F62ED"/>
    <w:rsid w:val="0021147F"/>
    <w:rsid w:val="00216D58"/>
    <w:rsid w:val="00235E20"/>
    <w:rsid w:val="00237651"/>
    <w:rsid w:val="00240979"/>
    <w:rsid w:val="00241E47"/>
    <w:rsid w:val="00255B88"/>
    <w:rsid w:val="0026188C"/>
    <w:rsid w:val="00261B65"/>
    <w:rsid w:val="002634C4"/>
    <w:rsid w:val="00274403"/>
    <w:rsid w:val="00275A1E"/>
    <w:rsid w:val="00280F7E"/>
    <w:rsid w:val="002870F5"/>
    <w:rsid w:val="002A7A35"/>
    <w:rsid w:val="002B2637"/>
    <w:rsid w:val="002C2215"/>
    <w:rsid w:val="002C3EBC"/>
    <w:rsid w:val="002E13F9"/>
    <w:rsid w:val="002E5A38"/>
    <w:rsid w:val="002F0224"/>
    <w:rsid w:val="002F1AC2"/>
    <w:rsid w:val="002F49BA"/>
    <w:rsid w:val="002F4E68"/>
    <w:rsid w:val="00312B81"/>
    <w:rsid w:val="00317ADD"/>
    <w:rsid w:val="00336D60"/>
    <w:rsid w:val="0036381E"/>
    <w:rsid w:val="0036535C"/>
    <w:rsid w:val="003714B8"/>
    <w:rsid w:val="0037403F"/>
    <w:rsid w:val="0037685E"/>
    <w:rsid w:val="003845C1"/>
    <w:rsid w:val="003967B5"/>
    <w:rsid w:val="003A4481"/>
    <w:rsid w:val="003C0508"/>
    <w:rsid w:val="003C21B4"/>
    <w:rsid w:val="003D5021"/>
    <w:rsid w:val="003D7A08"/>
    <w:rsid w:val="00415595"/>
    <w:rsid w:val="00423E3E"/>
    <w:rsid w:val="00427AF4"/>
    <w:rsid w:val="00433B42"/>
    <w:rsid w:val="00446662"/>
    <w:rsid w:val="0045152C"/>
    <w:rsid w:val="00462602"/>
    <w:rsid w:val="004647DA"/>
    <w:rsid w:val="004677E2"/>
    <w:rsid w:val="00477D6B"/>
    <w:rsid w:val="0048733D"/>
    <w:rsid w:val="00497553"/>
    <w:rsid w:val="004A72A1"/>
    <w:rsid w:val="004C1E58"/>
    <w:rsid w:val="004C45BE"/>
    <w:rsid w:val="004C607B"/>
    <w:rsid w:val="004D4EF4"/>
    <w:rsid w:val="004E2883"/>
    <w:rsid w:val="004F4D9B"/>
    <w:rsid w:val="004F6954"/>
    <w:rsid w:val="00500503"/>
    <w:rsid w:val="00513958"/>
    <w:rsid w:val="0052103D"/>
    <w:rsid w:val="00524141"/>
    <w:rsid w:val="00524745"/>
    <w:rsid w:val="00525D64"/>
    <w:rsid w:val="005266EF"/>
    <w:rsid w:val="00532933"/>
    <w:rsid w:val="00541C4D"/>
    <w:rsid w:val="00544979"/>
    <w:rsid w:val="0054518A"/>
    <w:rsid w:val="0054740C"/>
    <w:rsid w:val="00564050"/>
    <w:rsid w:val="005878D3"/>
    <w:rsid w:val="00596006"/>
    <w:rsid w:val="005A3D9E"/>
    <w:rsid w:val="005A4430"/>
    <w:rsid w:val="005A7172"/>
    <w:rsid w:val="005D0645"/>
    <w:rsid w:val="005D7183"/>
    <w:rsid w:val="005E409B"/>
    <w:rsid w:val="005F2702"/>
    <w:rsid w:val="00605509"/>
    <w:rsid w:val="00605827"/>
    <w:rsid w:val="006059B9"/>
    <w:rsid w:val="0062116E"/>
    <w:rsid w:val="00626AAB"/>
    <w:rsid w:val="00633176"/>
    <w:rsid w:val="00641018"/>
    <w:rsid w:val="006432FB"/>
    <w:rsid w:val="006546F8"/>
    <w:rsid w:val="006728BD"/>
    <w:rsid w:val="0067612C"/>
    <w:rsid w:val="006A1A78"/>
    <w:rsid w:val="006C4C17"/>
    <w:rsid w:val="006E1A49"/>
    <w:rsid w:val="006E55E1"/>
    <w:rsid w:val="006F1FE4"/>
    <w:rsid w:val="006F6E08"/>
    <w:rsid w:val="007054C4"/>
    <w:rsid w:val="00721B52"/>
    <w:rsid w:val="0074629F"/>
    <w:rsid w:val="00756100"/>
    <w:rsid w:val="00760A7A"/>
    <w:rsid w:val="00760EE7"/>
    <w:rsid w:val="0076262B"/>
    <w:rsid w:val="0076431A"/>
    <w:rsid w:val="00773D76"/>
    <w:rsid w:val="007805E1"/>
    <w:rsid w:val="007C3204"/>
    <w:rsid w:val="007D30AA"/>
    <w:rsid w:val="007D4B42"/>
    <w:rsid w:val="007D5448"/>
    <w:rsid w:val="007E2E81"/>
    <w:rsid w:val="007F37D8"/>
    <w:rsid w:val="00805951"/>
    <w:rsid w:val="00805A53"/>
    <w:rsid w:val="008124BF"/>
    <w:rsid w:val="008175FC"/>
    <w:rsid w:val="00817A3F"/>
    <w:rsid w:val="00825CC3"/>
    <w:rsid w:val="0083452E"/>
    <w:rsid w:val="00844906"/>
    <w:rsid w:val="008526DB"/>
    <w:rsid w:val="00855C32"/>
    <w:rsid w:val="008817AC"/>
    <w:rsid w:val="0088344D"/>
    <w:rsid w:val="0089487E"/>
    <w:rsid w:val="00897CAB"/>
    <w:rsid w:val="00897E22"/>
    <w:rsid w:val="008A310D"/>
    <w:rsid w:val="008A3809"/>
    <w:rsid w:val="008A4D65"/>
    <w:rsid w:val="008A6216"/>
    <w:rsid w:val="008B2CC1"/>
    <w:rsid w:val="008B6C6C"/>
    <w:rsid w:val="008C0E67"/>
    <w:rsid w:val="008C1FAD"/>
    <w:rsid w:val="008C37FC"/>
    <w:rsid w:val="008D42A7"/>
    <w:rsid w:val="00905FA5"/>
    <w:rsid w:val="0090731E"/>
    <w:rsid w:val="00911986"/>
    <w:rsid w:val="00924093"/>
    <w:rsid w:val="00933655"/>
    <w:rsid w:val="00935921"/>
    <w:rsid w:val="00965621"/>
    <w:rsid w:val="00966378"/>
    <w:rsid w:val="00966A22"/>
    <w:rsid w:val="00987458"/>
    <w:rsid w:val="009C7ABD"/>
    <w:rsid w:val="009D008F"/>
    <w:rsid w:val="009E3B42"/>
    <w:rsid w:val="009F0334"/>
    <w:rsid w:val="00A00587"/>
    <w:rsid w:val="00A10868"/>
    <w:rsid w:val="00A21290"/>
    <w:rsid w:val="00A4422C"/>
    <w:rsid w:val="00A46FCE"/>
    <w:rsid w:val="00A56130"/>
    <w:rsid w:val="00A60830"/>
    <w:rsid w:val="00A60BF7"/>
    <w:rsid w:val="00A7154B"/>
    <w:rsid w:val="00A74213"/>
    <w:rsid w:val="00A8244E"/>
    <w:rsid w:val="00A84D88"/>
    <w:rsid w:val="00A84FDA"/>
    <w:rsid w:val="00A91B54"/>
    <w:rsid w:val="00AA4F64"/>
    <w:rsid w:val="00AB060C"/>
    <w:rsid w:val="00AB6C6F"/>
    <w:rsid w:val="00AC1EEE"/>
    <w:rsid w:val="00AC7215"/>
    <w:rsid w:val="00AC7802"/>
    <w:rsid w:val="00AE22E6"/>
    <w:rsid w:val="00AE3376"/>
    <w:rsid w:val="00AF031A"/>
    <w:rsid w:val="00AF0C63"/>
    <w:rsid w:val="00AF5652"/>
    <w:rsid w:val="00B04626"/>
    <w:rsid w:val="00B10152"/>
    <w:rsid w:val="00B1273C"/>
    <w:rsid w:val="00B171FA"/>
    <w:rsid w:val="00B20E39"/>
    <w:rsid w:val="00B22934"/>
    <w:rsid w:val="00B33F52"/>
    <w:rsid w:val="00B43A09"/>
    <w:rsid w:val="00B54490"/>
    <w:rsid w:val="00B97D61"/>
    <w:rsid w:val="00BA6E11"/>
    <w:rsid w:val="00BB5946"/>
    <w:rsid w:val="00BD06DF"/>
    <w:rsid w:val="00BE50A4"/>
    <w:rsid w:val="00BE6154"/>
    <w:rsid w:val="00C11541"/>
    <w:rsid w:val="00C321A1"/>
    <w:rsid w:val="00C36441"/>
    <w:rsid w:val="00C47578"/>
    <w:rsid w:val="00C5145D"/>
    <w:rsid w:val="00C71435"/>
    <w:rsid w:val="00C763AB"/>
    <w:rsid w:val="00C848AA"/>
    <w:rsid w:val="00C927D9"/>
    <w:rsid w:val="00CA53CC"/>
    <w:rsid w:val="00CC3E35"/>
    <w:rsid w:val="00CD1584"/>
    <w:rsid w:val="00CD3A59"/>
    <w:rsid w:val="00CE3156"/>
    <w:rsid w:val="00CF3F95"/>
    <w:rsid w:val="00CF5C0E"/>
    <w:rsid w:val="00D04C24"/>
    <w:rsid w:val="00D21017"/>
    <w:rsid w:val="00D277B5"/>
    <w:rsid w:val="00D47721"/>
    <w:rsid w:val="00D6790D"/>
    <w:rsid w:val="00D71B4D"/>
    <w:rsid w:val="00D74B80"/>
    <w:rsid w:val="00D84D1B"/>
    <w:rsid w:val="00D87773"/>
    <w:rsid w:val="00D927D3"/>
    <w:rsid w:val="00D93D55"/>
    <w:rsid w:val="00DA1DD7"/>
    <w:rsid w:val="00DB2412"/>
    <w:rsid w:val="00DC0DBA"/>
    <w:rsid w:val="00DC1B6C"/>
    <w:rsid w:val="00DE5E0A"/>
    <w:rsid w:val="00E02C02"/>
    <w:rsid w:val="00E058E0"/>
    <w:rsid w:val="00E17103"/>
    <w:rsid w:val="00E25C91"/>
    <w:rsid w:val="00E2708A"/>
    <w:rsid w:val="00E3007E"/>
    <w:rsid w:val="00E346F1"/>
    <w:rsid w:val="00E3711B"/>
    <w:rsid w:val="00E57960"/>
    <w:rsid w:val="00E7794F"/>
    <w:rsid w:val="00E86F9E"/>
    <w:rsid w:val="00E903E5"/>
    <w:rsid w:val="00E90CDF"/>
    <w:rsid w:val="00EA4FD4"/>
    <w:rsid w:val="00EB27A5"/>
    <w:rsid w:val="00EE4A26"/>
    <w:rsid w:val="00F0134B"/>
    <w:rsid w:val="00F031A0"/>
    <w:rsid w:val="00F07E67"/>
    <w:rsid w:val="00F13C67"/>
    <w:rsid w:val="00F21EAF"/>
    <w:rsid w:val="00F46C01"/>
    <w:rsid w:val="00F5053F"/>
    <w:rsid w:val="00F6115A"/>
    <w:rsid w:val="00F66152"/>
    <w:rsid w:val="00F70482"/>
    <w:rsid w:val="00F80D9D"/>
    <w:rsid w:val="00F92A35"/>
    <w:rsid w:val="00F94663"/>
    <w:rsid w:val="00F94887"/>
    <w:rsid w:val="00FB1048"/>
    <w:rsid w:val="00FB139D"/>
    <w:rsid w:val="00FB1998"/>
    <w:rsid w:val="00FD6C9F"/>
    <w:rsid w:val="00FF6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9633"/>
    <o:shapelayout v:ext="edit">
      <o:idmap v:ext="edit" data="1"/>
    </o:shapelayout>
  </w:shapeDefaults>
  <w:decimalSymbol w:val="."/>
  <w:listSeparator w:val=","/>
  <w14:docId w14:val="767F886A"/>
  <w15:docId w15:val="{0312EC29-9648-49A4-8B4C-2B20AFCF5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4626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2C3EB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2C3EB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2C3EBC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2C3EBC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C3EBC"/>
    <w:pPr>
      <w:spacing w:after="220"/>
    </w:pPr>
  </w:style>
  <w:style w:type="paragraph" w:styleId="Caption">
    <w:name w:val="caption"/>
    <w:basedOn w:val="Normal"/>
    <w:next w:val="Normal"/>
    <w:qFormat/>
    <w:rsid w:val="002C3EBC"/>
    <w:rPr>
      <w:b/>
      <w:bCs/>
      <w:sz w:val="18"/>
    </w:rPr>
  </w:style>
  <w:style w:type="paragraph" w:styleId="CommentText">
    <w:name w:val="annotation text"/>
    <w:basedOn w:val="Normal"/>
    <w:semiHidden/>
    <w:rsid w:val="002C3EBC"/>
    <w:rPr>
      <w:sz w:val="18"/>
    </w:rPr>
  </w:style>
  <w:style w:type="paragraph" w:styleId="EndnoteText">
    <w:name w:val="endnote text"/>
    <w:basedOn w:val="Normal"/>
    <w:semiHidden/>
    <w:rsid w:val="002C3EBC"/>
    <w:rPr>
      <w:sz w:val="18"/>
    </w:rPr>
  </w:style>
  <w:style w:type="paragraph" w:styleId="Footer">
    <w:name w:val="footer"/>
    <w:basedOn w:val="Normal"/>
    <w:semiHidden/>
    <w:rsid w:val="002C3EB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2C3EBC"/>
    <w:rPr>
      <w:sz w:val="18"/>
    </w:rPr>
  </w:style>
  <w:style w:type="paragraph" w:customStyle="1" w:styleId="Endofdocument-Annex">
    <w:name w:val="[End of document - Annex]"/>
    <w:basedOn w:val="Normal"/>
    <w:rsid w:val="00E7794F"/>
    <w:pPr>
      <w:ind w:left="5534"/>
    </w:pPr>
  </w:style>
  <w:style w:type="paragraph" w:styleId="Header">
    <w:name w:val="header"/>
    <w:basedOn w:val="Normal"/>
    <w:semiHidden/>
    <w:rsid w:val="002C3EB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2C3EBC"/>
    <w:pPr>
      <w:numPr>
        <w:numId w:val="4"/>
      </w:numPr>
    </w:pPr>
  </w:style>
  <w:style w:type="paragraph" w:customStyle="1" w:styleId="ONUME">
    <w:name w:val="ONUM E"/>
    <w:basedOn w:val="BodyText"/>
    <w:rsid w:val="002C3EBC"/>
    <w:pPr>
      <w:numPr>
        <w:numId w:val="5"/>
      </w:numPr>
    </w:pPr>
  </w:style>
  <w:style w:type="paragraph" w:customStyle="1" w:styleId="ONUMFS">
    <w:name w:val="ONUM FS"/>
    <w:basedOn w:val="BodyText"/>
    <w:rsid w:val="002C3EB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2C3EBC"/>
  </w:style>
  <w:style w:type="paragraph" w:styleId="Signature">
    <w:name w:val="Signature"/>
    <w:basedOn w:val="Normal"/>
    <w:semiHidden/>
    <w:rsid w:val="002C3EBC"/>
    <w:pPr>
      <w:ind w:left="5250"/>
    </w:pPr>
  </w:style>
  <w:style w:type="paragraph" w:styleId="ListParagraph">
    <w:name w:val="List Paragraph"/>
    <w:basedOn w:val="Normal"/>
    <w:uiPriority w:val="34"/>
    <w:qFormat/>
    <w:rsid w:val="000638B7"/>
    <w:pPr>
      <w:ind w:left="720"/>
      <w:contextualSpacing/>
    </w:pPr>
    <w:rPr>
      <w:rFonts w:eastAsia="Times New Roman" w:cs="Times New Roman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E346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346F1"/>
    <w:rPr>
      <w:rFonts w:ascii="Segoe UI" w:eastAsia="SimSu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75A5EA-241D-48D6-926B-68FE2ED0D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390</Words>
  <Characters>2426</Characters>
  <Application>Microsoft Office Word</Application>
  <DocSecurity>0</DocSecurity>
  <Lines>158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O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GOSZ Kamila</dc:creator>
  <cp:keywords>FOR OFFICIAL USE ONLY</cp:keywords>
  <cp:lastModifiedBy>ROURE Cécile</cp:lastModifiedBy>
  <cp:revision>21</cp:revision>
  <cp:lastPrinted>2022-06-17T08:12:00Z</cp:lastPrinted>
  <dcterms:created xsi:type="dcterms:W3CDTF">2022-06-02T08:11:00Z</dcterms:created>
  <dcterms:modified xsi:type="dcterms:W3CDTF">2022-06-2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213d7d36-dc84-4cc5-bc24-465cb8ed0e12</vt:lpwstr>
  </property>
  <property fmtid="{D5CDD505-2E9C-101B-9397-08002B2CF9AE}" pid="3" name="TCSClassification">
    <vt:lpwstr>FOR OFFICIAL USE ONLY</vt:lpwstr>
  </property>
  <property fmtid="{D5CDD505-2E9C-101B-9397-08002B2CF9AE}" pid="4" name="Classification">
    <vt:lpwstr>For Official Use Only</vt:lpwstr>
  </property>
  <property fmtid="{D5CDD505-2E9C-101B-9397-08002B2CF9AE}" pid="5" name="VisualMarkings">
    <vt:lpwstr>None</vt:lpwstr>
  </property>
  <property fmtid="{D5CDD505-2E9C-101B-9397-08002B2CF9AE}" pid="6" name="Alignment">
    <vt:lpwstr>Centre</vt:lpwstr>
  </property>
  <property fmtid="{D5CDD505-2E9C-101B-9397-08002B2CF9AE}" pid="7" name="Language">
    <vt:lpwstr>English</vt:lpwstr>
  </property>
</Properties>
</file>